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11447834"/>
    <w:p w14:paraId="33F92DB1" w14:textId="77777777" w:rsidR="00BE60D8" w:rsidRPr="00754846" w:rsidRDefault="00BE60D8" w:rsidP="00BE60D8">
      <w:pPr>
        <w:pStyle w:val="Pavadinimas"/>
        <w:rPr>
          <w:rFonts w:ascii="Arial" w:hAnsi="Arial" w:cs="Arial"/>
          <w:b w:val="0"/>
          <w:bCs/>
          <w:sz w:val="24"/>
          <w:szCs w:val="24"/>
        </w:rPr>
      </w:pPr>
      <w:r w:rsidRPr="00754846"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54846">
        <w:rPr>
          <w:rFonts w:ascii="Arial" w:hAnsi="Arial" w:cs="Arial"/>
          <w:b w:val="0"/>
          <w:bCs/>
          <w:sz w:val="24"/>
          <w:szCs w:val="24"/>
        </w:rPr>
        <w:instrText xml:space="preserve"> FORMTEXT </w:instrText>
      </w:r>
      <w:r w:rsidRPr="00754846">
        <w:rPr>
          <w:rFonts w:ascii="Arial" w:hAnsi="Arial" w:cs="Arial"/>
          <w:b w:val="0"/>
          <w:bCs/>
          <w:sz w:val="24"/>
          <w:szCs w:val="24"/>
        </w:rPr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separate"/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end"/>
      </w:r>
    </w:p>
    <w:p w14:paraId="795AA7AE" w14:textId="77777777" w:rsidR="00BE60D8" w:rsidRPr="0022003C" w:rsidRDefault="00BE60D8" w:rsidP="00BE60D8">
      <w:pPr>
        <w:pStyle w:val="Pavadinimas"/>
        <w:rPr>
          <w:rFonts w:ascii="Arial" w:hAnsi="Arial" w:cs="Arial"/>
          <w:b w:val="0"/>
          <w:bCs/>
          <w:i/>
          <w:iCs/>
          <w:szCs w:val="22"/>
        </w:rPr>
      </w:pPr>
      <w:r w:rsidRPr="0022003C">
        <w:rPr>
          <w:rFonts w:ascii="Arial" w:hAnsi="Arial" w:cs="Arial"/>
          <w:b w:val="0"/>
          <w:bCs/>
          <w:i/>
          <w:iCs/>
          <w:szCs w:val="22"/>
        </w:rPr>
        <w:t xml:space="preserve">(Name, surname)  </w:t>
      </w:r>
    </w:p>
    <w:p w14:paraId="25DFA9E3" w14:textId="77777777" w:rsidR="00BE60D8" w:rsidRPr="00754846" w:rsidRDefault="005F62D6" w:rsidP="00BE60D8">
      <w:pPr>
        <w:pStyle w:val="Pavadinimas"/>
        <w:rPr>
          <w:rFonts w:ascii="Arial" w:hAnsi="Arial" w:cs="Arial"/>
          <w:b w:val="0"/>
          <w:bCs/>
          <w:sz w:val="24"/>
          <w:szCs w:val="24"/>
        </w:rPr>
      </w:pPr>
      <w:r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ddList>
              <w:listEntry w:val="Undergraduate Studies"/>
              <w:listEntry w:val="Graduate Studies "/>
            </w:ddList>
          </w:ffData>
        </w:fldChar>
      </w:r>
      <w:r>
        <w:rPr>
          <w:rFonts w:ascii="Arial" w:hAnsi="Arial" w:cs="Arial"/>
          <w:b w:val="0"/>
          <w:bCs/>
          <w:sz w:val="24"/>
          <w:szCs w:val="24"/>
        </w:rPr>
        <w:instrText xml:space="preserve"> FORMDROPDOWN </w:instrText>
      </w:r>
      <w:r w:rsidR="005177F6">
        <w:rPr>
          <w:rFonts w:ascii="Arial" w:hAnsi="Arial" w:cs="Arial"/>
          <w:b w:val="0"/>
          <w:bCs/>
          <w:sz w:val="24"/>
          <w:szCs w:val="24"/>
        </w:rPr>
      </w:r>
      <w:r w:rsidR="005177F6">
        <w:rPr>
          <w:rFonts w:ascii="Arial" w:hAnsi="Arial" w:cs="Arial"/>
          <w:b w:val="0"/>
          <w:bCs/>
          <w:sz w:val="24"/>
          <w:szCs w:val="24"/>
        </w:rPr>
        <w:fldChar w:fldCharType="separate"/>
      </w:r>
      <w:r>
        <w:rPr>
          <w:rFonts w:ascii="Arial" w:hAnsi="Arial" w:cs="Arial"/>
          <w:b w:val="0"/>
          <w:bCs/>
          <w:sz w:val="24"/>
          <w:szCs w:val="24"/>
        </w:rPr>
        <w:fldChar w:fldCharType="end"/>
      </w:r>
    </w:p>
    <w:p w14:paraId="10851DB1" w14:textId="77777777" w:rsidR="00BE60D8" w:rsidRPr="00754846" w:rsidRDefault="00BE60D8" w:rsidP="00BE60D8">
      <w:pPr>
        <w:pStyle w:val="Pavadinimas"/>
        <w:rPr>
          <w:rFonts w:ascii="Arial" w:hAnsi="Arial" w:cs="Arial"/>
          <w:b w:val="0"/>
          <w:bCs/>
          <w:sz w:val="24"/>
          <w:szCs w:val="24"/>
        </w:rPr>
      </w:pPr>
      <w:r w:rsidRPr="00754846"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54846">
        <w:rPr>
          <w:rFonts w:ascii="Arial" w:hAnsi="Arial" w:cs="Arial"/>
          <w:b w:val="0"/>
          <w:bCs/>
          <w:sz w:val="24"/>
          <w:szCs w:val="24"/>
        </w:rPr>
        <w:instrText xml:space="preserve"> FORMTEXT </w:instrText>
      </w:r>
      <w:r w:rsidRPr="00754846">
        <w:rPr>
          <w:rFonts w:ascii="Arial" w:hAnsi="Arial" w:cs="Arial"/>
          <w:b w:val="0"/>
          <w:bCs/>
          <w:sz w:val="24"/>
          <w:szCs w:val="24"/>
        </w:rPr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separate"/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noProof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end"/>
      </w:r>
    </w:p>
    <w:p w14:paraId="5DD0D9EE" w14:textId="77777777" w:rsidR="00BE60D8" w:rsidRPr="0022003C" w:rsidRDefault="00BE60D8" w:rsidP="00BE60D8">
      <w:pPr>
        <w:pStyle w:val="Pavadinimas"/>
        <w:rPr>
          <w:rFonts w:ascii="Arial" w:hAnsi="Arial" w:cs="Arial"/>
          <w:b w:val="0"/>
          <w:bCs/>
          <w:i/>
          <w:szCs w:val="22"/>
        </w:rPr>
      </w:pPr>
      <w:r w:rsidRPr="0022003C">
        <w:rPr>
          <w:rFonts w:ascii="Arial" w:hAnsi="Arial" w:cs="Arial"/>
          <w:b w:val="0"/>
          <w:bCs/>
          <w:i/>
          <w:szCs w:val="22"/>
        </w:rPr>
        <w:t>(</w:t>
      </w:r>
      <w:proofErr w:type="gramStart"/>
      <w:r w:rsidRPr="0022003C">
        <w:rPr>
          <w:rFonts w:ascii="Arial" w:hAnsi="Arial" w:cs="Arial"/>
          <w:b w:val="0"/>
          <w:bCs/>
          <w:i/>
          <w:szCs w:val="22"/>
        </w:rPr>
        <w:t>study</w:t>
      </w:r>
      <w:proofErr w:type="gramEnd"/>
      <w:r w:rsidRPr="0022003C">
        <w:rPr>
          <w:rFonts w:ascii="Arial" w:hAnsi="Arial" w:cs="Arial"/>
          <w:b w:val="0"/>
          <w:bCs/>
          <w:i/>
          <w:szCs w:val="22"/>
        </w:rPr>
        <w:t xml:space="preserve"> programme)</w:t>
      </w:r>
    </w:p>
    <w:p w14:paraId="30455601" w14:textId="77777777" w:rsidR="00BE60D8" w:rsidRPr="00754846" w:rsidRDefault="00CC63A4" w:rsidP="00BE60D8">
      <w:pPr>
        <w:pStyle w:val="Pavadinimas"/>
        <w:rPr>
          <w:rFonts w:ascii="Arial" w:hAnsi="Arial" w:cs="Arial"/>
          <w:b w:val="0"/>
          <w:bCs/>
          <w:sz w:val="24"/>
          <w:szCs w:val="24"/>
        </w:rPr>
      </w:pPr>
      <w:r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ddList>
              <w:listEntry w:val="A first-year student"/>
              <w:listEntry w:val="A second-year student"/>
              <w:listEntry w:val="A third-year student"/>
              <w:listEntry w:val="A fourth-year student"/>
            </w:ddList>
          </w:ffData>
        </w:fldChar>
      </w:r>
      <w:r>
        <w:rPr>
          <w:rFonts w:ascii="Arial" w:hAnsi="Arial" w:cs="Arial"/>
          <w:b w:val="0"/>
          <w:bCs/>
          <w:sz w:val="24"/>
          <w:szCs w:val="24"/>
        </w:rPr>
        <w:instrText xml:space="preserve"> FORMDROPDOWN </w:instrText>
      </w:r>
      <w:r w:rsidR="005177F6">
        <w:rPr>
          <w:rFonts w:ascii="Arial" w:hAnsi="Arial" w:cs="Arial"/>
          <w:b w:val="0"/>
          <w:bCs/>
          <w:sz w:val="24"/>
          <w:szCs w:val="24"/>
        </w:rPr>
      </w:r>
      <w:r w:rsidR="005177F6">
        <w:rPr>
          <w:rFonts w:ascii="Arial" w:hAnsi="Arial" w:cs="Arial"/>
          <w:b w:val="0"/>
          <w:bCs/>
          <w:sz w:val="24"/>
          <w:szCs w:val="24"/>
        </w:rPr>
        <w:fldChar w:fldCharType="separate"/>
      </w:r>
      <w:r>
        <w:rPr>
          <w:rFonts w:ascii="Arial" w:hAnsi="Arial" w:cs="Arial"/>
          <w:b w:val="0"/>
          <w:bCs/>
          <w:sz w:val="24"/>
          <w:szCs w:val="24"/>
        </w:rPr>
        <w:fldChar w:fldCharType="end"/>
      </w:r>
    </w:p>
    <w:p w14:paraId="6F013655" w14:textId="77777777" w:rsidR="00BE60D8" w:rsidRPr="0022003C" w:rsidRDefault="00BE60D8" w:rsidP="00BE60D8">
      <w:pPr>
        <w:pStyle w:val="Pavadinimas"/>
        <w:rPr>
          <w:rFonts w:ascii="Arial" w:hAnsi="Arial" w:cs="Arial"/>
          <w:szCs w:val="22"/>
        </w:rPr>
      </w:pPr>
    </w:p>
    <w:p w14:paraId="1C8E5025" w14:textId="77777777" w:rsidR="00BE60D8" w:rsidRPr="0022003C" w:rsidRDefault="00BE60D8" w:rsidP="00BE60D8">
      <w:pPr>
        <w:pStyle w:val="Pavadinimas"/>
        <w:rPr>
          <w:rFonts w:ascii="Arial" w:hAnsi="Arial" w:cs="Arial"/>
          <w:b w:val="0"/>
          <w:bCs/>
          <w:szCs w:val="22"/>
        </w:rPr>
      </w:pPr>
      <w:r w:rsidRPr="0022003C">
        <w:rPr>
          <w:rFonts w:ascii="Arial" w:hAnsi="Arial" w:cs="Arial"/>
          <w:b w:val="0"/>
          <w:szCs w:val="22"/>
        </w:rPr>
        <w:t xml:space="preserve">Tel.No.: </w:t>
      </w:r>
      <w:r w:rsidRPr="0022003C">
        <w:rPr>
          <w:rFonts w:ascii="Arial" w:hAnsi="Arial" w:cs="Arial"/>
          <w:b w:val="0"/>
          <w:bCs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22003C">
        <w:rPr>
          <w:rFonts w:ascii="Arial" w:hAnsi="Arial" w:cs="Arial"/>
          <w:b w:val="0"/>
          <w:bCs/>
          <w:szCs w:val="22"/>
        </w:rPr>
        <w:instrText xml:space="preserve"> FORMTEXT </w:instrText>
      </w:r>
      <w:r w:rsidRPr="0022003C">
        <w:rPr>
          <w:rFonts w:ascii="Arial" w:hAnsi="Arial" w:cs="Arial"/>
          <w:b w:val="0"/>
          <w:bCs/>
          <w:szCs w:val="22"/>
        </w:rPr>
      </w:r>
      <w:r w:rsidRPr="0022003C">
        <w:rPr>
          <w:rFonts w:ascii="Arial" w:hAnsi="Arial" w:cs="Arial"/>
          <w:b w:val="0"/>
          <w:bCs/>
          <w:szCs w:val="22"/>
        </w:rPr>
        <w:fldChar w:fldCharType="separate"/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noProof/>
          <w:szCs w:val="22"/>
        </w:rPr>
        <w:t> </w:t>
      </w:r>
      <w:r w:rsidRPr="0022003C">
        <w:rPr>
          <w:rFonts w:ascii="Arial" w:hAnsi="Arial" w:cs="Arial"/>
          <w:b w:val="0"/>
          <w:bCs/>
          <w:szCs w:val="22"/>
        </w:rPr>
        <w:fldChar w:fldCharType="end"/>
      </w:r>
    </w:p>
    <w:p w14:paraId="1AA55943" w14:textId="77777777" w:rsidR="00BE60D8" w:rsidRPr="00754846" w:rsidRDefault="00BE60D8" w:rsidP="00E92CAF">
      <w:pPr>
        <w:pStyle w:val="Pavadinimas"/>
        <w:rPr>
          <w:rFonts w:ascii="Arial" w:hAnsi="Arial" w:cs="Arial"/>
          <w:b w:val="0"/>
          <w:sz w:val="24"/>
          <w:szCs w:val="24"/>
        </w:rPr>
      </w:pPr>
      <w:r w:rsidRPr="0022003C">
        <w:rPr>
          <w:rFonts w:ascii="Arial" w:hAnsi="Arial" w:cs="Arial"/>
          <w:b w:val="0"/>
          <w:szCs w:val="22"/>
        </w:rPr>
        <w:t xml:space="preserve">E-mail: </w:t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54846">
        <w:rPr>
          <w:rFonts w:ascii="Arial" w:hAnsi="Arial" w:cs="Arial"/>
          <w:b w:val="0"/>
          <w:bCs/>
          <w:sz w:val="24"/>
          <w:szCs w:val="24"/>
        </w:rPr>
        <w:instrText xml:space="preserve"> FORMTEXT </w:instrText>
      </w:r>
      <w:r w:rsidRPr="00754846">
        <w:rPr>
          <w:rFonts w:ascii="Arial" w:hAnsi="Arial" w:cs="Arial"/>
          <w:b w:val="0"/>
          <w:bCs/>
          <w:sz w:val="24"/>
          <w:szCs w:val="24"/>
        </w:rPr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separate"/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="0098298B">
        <w:rPr>
          <w:rFonts w:ascii="Arial" w:hAnsi="Arial" w:cs="Arial"/>
          <w:b w:val="0"/>
          <w:bCs/>
          <w:sz w:val="24"/>
          <w:szCs w:val="24"/>
        </w:rPr>
        <w:t> </w:t>
      </w:r>
      <w:r w:rsidRPr="00754846">
        <w:rPr>
          <w:rFonts w:ascii="Arial" w:hAnsi="Arial" w:cs="Arial"/>
          <w:b w:val="0"/>
          <w:bCs/>
          <w:sz w:val="24"/>
          <w:szCs w:val="24"/>
        </w:rPr>
        <w:fldChar w:fldCharType="end"/>
      </w:r>
      <w:r w:rsidRPr="00754846">
        <w:rPr>
          <w:rFonts w:ascii="Arial" w:hAnsi="Arial" w:cs="Arial"/>
          <w:b w:val="0"/>
          <w:sz w:val="24"/>
          <w:szCs w:val="24"/>
        </w:rPr>
        <w:t>@</w:t>
      </w:r>
      <w:r w:rsidR="00E92CAF">
        <w:rPr>
          <w:rFonts w:ascii="Arial" w:hAnsi="Arial" w:cs="Arial"/>
          <w:b w:val="0"/>
        </w:rPr>
        <w:t>stud.ism.lt</w:t>
      </w:r>
    </w:p>
    <w:p w14:paraId="545E0D32" w14:textId="77777777" w:rsidR="00BE60D8" w:rsidRPr="00FA6D47" w:rsidRDefault="00BE60D8" w:rsidP="00BE60D8">
      <w:pPr>
        <w:pStyle w:val="Pavadinimas"/>
        <w:rPr>
          <w:rFonts w:ascii="Arial" w:hAnsi="Arial" w:cs="Arial"/>
        </w:rPr>
      </w:pPr>
    </w:p>
    <w:p w14:paraId="372D174C" w14:textId="77777777" w:rsidR="00BE60D8" w:rsidRPr="00FA6D47" w:rsidRDefault="00BE60D8" w:rsidP="00BE60D8">
      <w:pPr>
        <w:pStyle w:val="Pavadinimas"/>
        <w:rPr>
          <w:rFonts w:ascii="Arial" w:hAnsi="Arial" w:cs="Arial"/>
        </w:rPr>
      </w:pPr>
    </w:p>
    <w:p w14:paraId="57E39A2C" w14:textId="77777777" w:rsidR="00BE60D8" w:rsidRPr="00FA6D47" w:rsidRDefault="00BE60D8" w:rsidP="00BE60D8">
      <w:pPr>
        <w:pStyle w:val="Pavadinimas"/>
        <w:rPr>
          <w:rFonts w:ascii="Arial" w:hAnsi="Arial" w:cs="Arial"/>
        </w:rPr>
      </w:pPr>
    </w:p>
    <w:p w14:paraId="519E6279" w14:textId="77777777" w:rsidR="00BE60D8" w:rsidRPr="00754846" w:rsidRDefault="00BE60D8" w:rsidP="00BE60D8">
      <w:pPr>
        <w:pStyle w:val="Pavadinimas"/>
        <w:jc w:val="left"/>
        <w:outlineLvl w:val="0"/>
        <w:rPr>
          <w:rFonts w:ascii="Arial" w:hAnsi="Arial" w:cs="Arial"/>
          <w:b w:val="0"/>
          <w:bCs/>
          <w:sz w:val="24"/>
          <w:szCs w:val="24"/>
        </w:rPr>
      </w:pPr>
      <w:r w:rsidRPr="00754846">
        <w:rPr>
          <w:rFonts w:ascii="Arial" w:hAnsi="Arial" w:cs="Arial"/>
          <w:b w:val="0"/>
          <w:bCs/>
          <w:sz w:val="24"/>
          <w:szCs w:val="24"/>
        </w:rPr>
        <w:t>ISM University of Management and Economics</w:t>
      </w:r>
    </w:p>
    <w:p w14:paraId="4434A9A7" w14:textId="77777777" w:rsidR="00754846" w:rsidRPr="00754846" w:rsidRDefault="00754846" w:rsidP="00BE60D8">
      <w:pPr>
        <w:pStyle w:val="Pavadinimas"/>
        <w:jc w:val="left"/>
        <w:outlineLvl w:val="0"/>
        <w:rPr>
          <w:rFonts w:ascii="Arial" w:hAnsi="Arial" w:cs="Arial"/>
          <w:b w:val="0"/>
          <w:bCs/>
          <w:sz w:val="24"/>
          <w:szCs w:val="24"/>
        </w:rPr>
      </w:pPr>
      <w:r w:rsidRPr="00754846">
        <w:rPr>
          <w:rFonts w:ascii="Arial" w:hAnsi="Arial" w:cs="Arial"/>
          <w:b w:val="0"/>
          <w:bCs/>
          <w:sz w:val="24"/>
          <w:szCs w:val="24"/>
        </w:rPr>
        <w:t>Finance Department</w:t>
      </w:r>
    </w:p>
    <w:p w14:paraId="335D4283" w14:textId="77777777" w:rsidR="00690A5A" w:rsidRPr="00390362" w:rsidRDefault="00690A5A" w:rsidP="00AA1B03">
      <w:pPr>
        <w:pStyle w:val="Antrat1"/>
        <w:jc w:val="center"/>
        <w:rPr>
          <w:sz w:val="24"/>
          <w:lang w:val="en-GB"/>
        </w:rPr>
      </w:pPr>
    </w:p>
    <w:p w14:paraId="1BCD6313" w14:textId="77777777" w:rsidR="00690A5A" w:rsidRPr="00754846" w:rsidRDefault="00690A5A" w:rsidP="004D720E"/>
    <w:p w14:paraId="315E8E52" w14:textId="77777777" w:rsidR="00690A5A" w:rsidRPr="00754846" w:rsidRDefault="003A4234" w:rsidP="004D720E">
      <w:pPr>
        <w:jc w:val="center"/>
        <w:rPr>
          <w:rFonts w:ascii="Arial" w:hAnsi="Arial" w:cs="Arial"/>
          <w:b/>
        </w:rPr>
      </w:pPr>
      <w:r w:rsidRPr="00754846">
        <w:rPr>
          <w:rFonts w:ascii="Arial" w:hAnsi="Arial" w:cs="Arial"/>
          <w:b/>
        </w:rPr>
        <w:t>REQUEST</w:t>
      </w:r>
    </w:p>
    <w:p w14:paraId="13869F08" w14:textId="77777777" w:rsidR="00690A5A" w:rsidRPr="00754846" w:rsidRDefault="00633657" w:rsidP="004D720E">
      <w:pPr>
        <w:jc w:val="center"/>
        <w:rPr>
          <w:rFonts w:ascii="Arial" w:hAnsi="Arial" w:cs="Arial"/>
          <w:b/>
        </w:rPr>
      </w:pPr>
      <w:r w:rsidRPr="00754846">
        <w:rPr>
          <w:rFonts w:ascii="Arial" w:hAnsi="Arial" w:cs="Arial"/>
          <w:b/>
        </w:rPr>
        <w:t xml:space="preserve">FOR </w:t>
      </w:r>
      <w:r w:rsidR="001F1B36" w:rsidRPr="00754846">
        <w:rPr>
          <w:rFonts w:ascii="Arial" w:hAnsi="Arial" w:cs="Arial"/>
          <w:b/>
        </w:rPr>
        <w:t>OVERPAYMENT RE</w:t>
      </w:r>
      <w:r w:rsidR="003A4234" w:rsidRPr="00754846">
        <w:rPr>
          <w:rFonts w:ascii="Arial" w:hAnsi="Arial" w:cs="Arial"/>
          <w:b/>
        </w:rPr>
        <w:t>FUND</w:t>
      </w:r>
    </w:p>
    <w:p w14:paraId="2E8FB512" w14:textId="77777777" w:rsidR="003A4234" w:rsidRDefault="003A4234" w:rsidP="004D720E">
      <w:pPr>
        <w:jc w:val="center"/>
        <w:rPr>
          <w:rFonts w:ascii="Arial" w:hAnsi="Arial" w:cs="Arial"/>
          <w:b/>
          <w:sz w:val="20"/>
          <w:szCs w:val="20"/>
        </w:rPr>
      </w:pPr>
    </w:p>
    <w:p w14:paraId="5A225219" w14:textId="77777777" w:rsidR="00754846" w:rsidRDefault="00754846" w:rsidP="00754846">
      <w:pPr>
        <w:pStyle w:val="Pavadinimas"/>
        <w:rPr>
          <w:rFonts w:ascii="Arial" w:hAnsi="Arial" w:cs="Arial"/>
          <w:b w:val="0"/>
          <w:bCs/>
        </w:rPr>
      </w:pPr>
      <w:r w:rsidRPr="00A13082">
        <w:rPr>
          <w:rFonts w:ascii="Arial" w:hAnsi="Arial" w:cs="Arial"/>
          <w:b w:val="0"/>
          <w:bCs/>
        </w:rPr>
        <w:t>20</w:t>
      </w:r>
      <w:r w:rsidR="00E37D1F">
        <w:rPr>
          <w:rFonts w:ascii="Arial" w:hAnsi="Arial" w:cs="Arial"/>
          <w:b w:val="0"/>
          <w:bCs/>
        </w:rPr>
        <w:fldChar w:fldCharType="begin">
          <w:ffData>
            <w:name w:val="Dropdown5"/>
            <w:enabled/>
            <w:calcOnExit w:val="0"/>
            <w:ddList>
              <w:listEntry w:val="20"/>
              <w:listEntry w:val="21"/>
              <w:listEntry w:val="22"/>
              <w:listEntry w:val="23"/>
            </w:ddList>
          </w:ffData>
        </w:fldChar>
      </w:r>
      <w:bookmarkStart w:id="1" w:name="Dropdown5"/>
      <w:r w:rsidR="00E37D1F">
        <w:rPr>
          <w:rFonts w:ascii="Arial" w:hAnsi="Arial" w:cs="Arial"/>
          <w:b w:val="0"/>
          <w:bCs/>
        </w:rPr>
        <w:instrText xml:space="preserve"> FORMDROPDOWN </w:instrText>
      </w:r>
      <w:r w:rsidR="005177F6">
        <w:rPr>
          <w:rFonts w:ascii="Arial" w:hAnsi="Arial" w:cs="Arial"/>
          <w:b w:val="0"/>
          <w:bCs/>
        </w:rPr>
      </w:r>
      <w:r w:rsidR="005177F6">
        <w:rPr>
          <w:rFonts w:ascii="Arial" w:hAnsi="Arial" w:cs="Arial"/>
          <w:b w:val="0"/>
          <w:bCs/>
        </w:rPr>
        <w:fldChar w:fldCharType="separate"/>
      </w:r>
      <w:r w:rsidR="00E37D1F">
        <w:rPr>
          <w:rFonts w:ascii="Arial" w:hAnsi="Arial" w:cs="Arial"/>
          <w:b w:val="0"/>
          <w:bCs/>
        </w:rPr>
        <w:fldChar w:fldCharType="end"/>
      </w:r>
      <w:bookmarkEnd w:id="1"/>
      <w:r w:rsidRPr="00A13082">
        <w:rPr>
          <w:rFonts w:ascii="Arial" w:hAnsi="Arial" w:cs="Arial"/>
          <w:b w:val="0"/>
          <w:bCs/>
        </w:rPr>
        <w:t xml:space="preserve">  </w:t>
      </w:r>
      <w:r w:rsidR="00CC63A4">
        <w:rPr>
          <w:rFonts w:ascii="Arial" w:hAnsi="Arial" w:cs="Arial"/>
          <w:b w:val="0"/>
          <w:bCs/>
        </w:rPr>
        <w:fldChar w:fldCharType="begin">
          <w:ffData>
            <w:name w:val="Dropdown8"/>
            <w:enabled/>
            <w:calcOnExit w:val="0"/>
            <w:ddList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bookmarkStart w:id="2" w:name="Dropdown8"/>
      <w:r w:rsidR="00CC63A4">
        <w:rPr>
          <w:rFonts w:ascii="Arial" w:hAnsi="Arial" w:cs="Arial"/>
          <w:b w:val="0"/>
          <w:bCs/>
        </w:rPr>
        <w:instrText xml:space="preserve"> FORMDROPDOWN </w:instrText>
      </w:r>
      <w:r w:rsidR="005177F6">
        <w:rPr>
          <w:rFonts w:ascii="Arial" w:hAnsi="Arial" w:cs="Arial"/>
          <w:b w:val="0"/>
          <w:bCs/>
        </w:rPr>
      </w:r>
      <w:r w:rsidR="005177F6">
        <w:rPr>
          <w:rFonts w:ascii="Arial" w:hAnsi="Arial" w:cs="Arial"/>
          <w:b w:val="0"/>
          <w:bCs/>
        </w:rPr>
        <w:fldChar w:fldCharType="separate"/>
      </w:r>
      <w:r w:rsidR="00CC63A4">
        <w:rPr>
          <w:rFonts w:ascii="Arial" w:hAnsi="Arial" w:cs="Arial"/>
          <w:b w:val="0"/>
          <w:bCs/>
        </w:rPr>
        <w:fldChar w:fldCharType="end"/>
      </w:r>
      <w:bookmarkEnd w:id="2"/>
      <w:r w:rsidRPr="00A13082">
        <w:rPr>
          <w:rFonts w:ascii="Arial" w:hAnsi="Arial" w:cs="Arial"/>
          <w:b w:val="0"/>
          <w:bCs/>
        </w:rPr>
        <w:t xml:space="preserve">  </w:t>
      </w:r>
      <w:bookmarkStart w:id="3" w:name="Dropdown10"/>
      <w:bookmarkStart w:id="4" w:name="Dropdown9"/>
      <w:r w:rsidRPr="00A13082">
        <w:rPr>
          <w:rFonts w:ascii="Arial" w:hAnsi="Arial" w:cs="Arial"/>
          <w:b w:val="0"/>
          <w:bCs/>
        </w:rPr>
        <w:fldChar w:fldCharType="begin">
          <w:ffData>
            <w:name w:val="Dropdown9"/>
            <w:enabled/>
            <w:calcOnExit w:val="0"/>
            <w:ddList>
              <w:listEntry w:val="0"/>
              <w:listEntry w:val="1"/>
              <w:listEntry w:val="2"/>
              <w:listEntry w:val="3"/>
            </w:ddList>
          </w:ffData>
        </w:fldChar>
      </w:r>
      <w:r w:rsidRPr="00A13082">
        <w:rPr>
          <w:rFonts w:ascii="Arial" w:hAnsi="Arial" w:cs="Arial"/>
          <w:b w:val="0"/>
          <w:bCs/>
        </w:rPr>
        <w:instrText xml:space="preserve"> FORMDROPDOWN </w:instrText>
      </w:r>
      <w:r w:rsidR="005177F6">
        <w:rPr>
          <w:rFonts w:ascii="Arial" w:hAnsi="Arial" w:cs="Arial"/>
          <w:b w:val="0"/>
          <w:bCs/>
        </w:rPr>
      </w:r>
      <w:r w:rsidR="005177F6">
        <w:rPr>
          <w:rFonts w:ascii="Arial" w:hAnsi="Arial" w:cs="Arial"/>
          <w:b w:val="0"/>
          <w:bCs/>
        </w:rPr>
        <w:fldChar w:fldCharType="separate"/>
      </w:r>
      <w:r w:rsidRPr="00A13082">
        <w:rPr>
          <w:rFonts w:ascii="Arial" w:hAnsi="Arial" w:cs="Arial"/>
          <w:b w:val="0"/>
          <w:bCs/>
        </w:rPr>
        <w:fldChar w:fldCharType="end"/>
      </w:r>
      <w:bookmarkEnd w:id="3"/>
      <w:bookmarkEnd w:id="4"/>
      <w:r>
        <w:rPr>
          <w:rFonts w:ascii="Arial" w:hAnsi="Arial" w:cs="Arial"/>
          <w:b w:val="0"/>
          <w:bCs/>
        </w:rPr>
        <w:fldChar w:fldCharType="begin">
          <w:ffData>
            <w:name w:val=""/>
            <w:enabled/>
            <w:calcOnExit w:val="0"/>
            <w:ddList>
              <w:listEntry w:val="1"/>
              <w:listEntry w:val="2"/>
              <w:listEntry w:val="3"/>
              <w:listEntry w:val="4"/>
              <w:listEntry w:val="5"/>
              <w:listEntry w:val="6"/>
              <w:listEntry w:val="7"/>
              <w:listEntry w:val="8"/>
              <w:listEntry w:val="9"/>
              <w:listEntry w:val="0"/>
            </w:ddList>
          </w:ffData>
        </w:fldChar>
      </w:r>
      <w:r>
        <w:rPr>
          <w:rFonts w:ascii="Arial" w:hAnsi="Arial" w:cs="Arial"/>
          <w:b w:val="0"/>
          <w:bCs/>
        </w:rPr>
        <w:instrText xml:space="preserve"> FORMDROPDOWN </w:instrText>
      </w:r>
      <w:r w:rsidR="005177F6">
        <w:rPr>
          <w:rFonts w:ascii="Arial" w:hAnsi="Arial" w:cs="Arial"/>
          <w:b w:val="0"/>
          <w:bCs/>
        </w:rPr>
      </w:r>
      <w:r w:rsidR="005177F6">
        <w:rPr>
          <w:rFonts w:ascii="Arial" w:hAnsi="Arial" w:cs="Arial"/>
          <w:b w:val="0"/>
          <w:bCs/>
        </w:rPr>
        <w:fldChar w:fldCharType="separate"/>
      </w:r>
      <w:r>
        <w:rPr>
          <w:rFonts w:ascii="Arial" w:hAnsi="Arial" w:cs="Arial"/>
          <w:b w:val="0"/>
          <w:bCs/>
        </w:rPr>
        <w:fldChar w:fldCharType="end"/>
      </w:r>
      <w:r w:rsidRPr="00A13082">
        <w:rPr>
          <w:rFonts w:ascii="Arial" w:hAnsi="Arial" w:cs="Arial"/>
          <w:b w:val="0"/>
          <w:bCs/>
        </w:rPr>
        <w:t xml:space="preserve"> </w:t>
      </w:r>
    </w:p>
    <w:p w14:paraId="71B46BC3" w14:textId="77777777" w:rsidR="00754846" w:rsidRPr="00A13082" w:rsidRDefault="00E92CAF" w:rsidP="00754846">
      <w:pPr>
        <w:pStyle w:val="Pavadinimas"/>
        <w:rPr>
          <w:rFonts w:ascii="Arial" w:hAnsi="Arial" w:cs="Arial"/>
          <w:b w:val="0"/>
          <w:bCs/>
        </w:rPr>
      </w:pPr>
      <w:r>
        <w:rPr>
          <w:rFonts w:ascii="Arial" w:hAnsi="Arial" w:cs="Arial"/>
          <w:b w:val="0"/>
          <w:bCs/>
        </w:rPr>
        <w:fldChar w:fldCharType="begin">
          <w:ffData>
            <w:name w:val="Dropdown1"/>
            <w:enabled/>
            <w:calcOnExit w:val="0"/>
            <w:ddList>
              <w:listEntry w:val="Vilnius "/>
            </w:ddList>
          </w:ffData>
        </w:fldChar>
      </w:r>
      <w:bookmarkStart w:id="5" w:name="Dropdown1"/>
      <w:r>
        <w:rPr>
          <w:rFonts w:ascii="Arial" w:hAnsi="Arial" w:cs="Arial"/>
          <w:b w:val="0"/>
          <w:bCs/>
        </w:rPr>
        <w:instrText xml:space="preserve"> FORMDROPDOWN </w:instrText>
      </w:r>
      <w:r w:rsidR="005177F6">
        <w:rPr>
          <w:rFonts w:ascii="Arial" w:hAnsi="Arial" w:cs="Arial"/>
          <w:b w:val="0"/>
          <w:bCs/>
        </w:rPr>
      </w:r>
      <w:r w:rsidR="005177F6">
        <w:rPr>
          <w:rFonts w:ascii="Arial" w:hAnsi="Arial" w:cs="Arial"/>
          <w:b w:val="0"/>
          <w:bCs/>
        </w:rPr>
        <w:fldChar w:fldCharType="separate"/>
      </w:r>
      <w:r>
        <w:rPr>
          <w:rFonts w:ascii="Arial" w:hAnsi="Arial" w:cs="Arial"/>
          <w:b w:val="0"/>
          <w:bCs/>
        </w:rPr>
        <w:fldChar w:fldCharType="end"/>
      </w:r>
      <w:bookmarkEnd w:id="5"/>
    </w:p>
    <w:p w14:paraId="3196FA26" w14:textId="77777777" w:rsidR="003A4234" w:rsidRPr="00390362" w:rsidRDefault="003A4234" w:rsidP="004D720E">
      <w:pPr>
        <w:jc w:val="center"/>
        <w:rPr>
          <w:rFonts w:ascii="Arial" w:hAnsi="Arial" w:cs="Arial"/>
          <w:b/>
          <w:sz w:val="20"/>
          <w:szCs w:val="20"/>
        </w:rPr>
      </w:pPr>
    </w:p>
    <w:p w14:paraId="08074346" w14:textId="77777777" w:rsidR="00690A5A" w:rsidRPr="00390362" w:rsidRDefault="00690A5A" w:rsidP="004D720E">
      <w:pPr>
        <w:jc w:val="center"/>
        <w:rPr>
          <w:rFonts w:ascii="Arial" w:hAnsi="Arial" w:cs="Arial"/>
        </w:rPr>
      </w:pPr>
    </w:p>
    <w:p w14:paraId="19AC8223" w14:textId="77777777" w:rsidR="00690A5A" w:rsidRPr="00390362" w:rsidRDefault="00690A5A" w:rsidP="004D720E">
      <w:pPr>
        <w:jc w:val="center"/>
        <w:rPr>
          <w:rFonts w:ascii="Arial" w:hAnsi="Arial" w:cs="Arial"/>
        </w:rPr>
      </w:pPr>
    </w:p>
    <w:p w14:paraId="0A094AEA" w14:textId="77777777" w:rsidR="00690A5A" w:rsidRPr="00390362" w:rsidRDefault="00391731" w:rsidP="009A1097">
      <w:pPr>
        <w:spacing w:line="360" w:lineRule="auto"/>
        <w:ind w:firstLine="129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refund the overpaid amount of </w:t>
      </w:r>
      <w:r w:rsidR="00D82B1F" w:rsidRPr="00390362">
        <w:rPr>
          <w:rFonts w:ascii="Arial" w:hAnsi="Arial" w:cs="Arial"/>
          <w:sz w:val="20"/>
          <w:szCs w:val="20"/>
        </w:rPr>
        <w:t xml:space="preserve"> </w:t>
      </w:r>
      <w:r w:rsidR="005F62D6" w:rsidRPr="0022003C">
        <w:rPr>
          <w:rFonts w:ascii="Arial" w:hAnsi="Arial" w:cs="Arial"/>
          <w:b/>
          <w:bCs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5F62D6" w:rsidRPr="0022003C">
        <w:rPr>
          <w:rFonts w:ascii="Arial" w:hAnsi="Arial" w:cs="Arial"/>
          <w:bCs/>
          <w:szCs w:val="22"/>
        </w:rPr>
        <w:instrText xml:space="preserve"> FORMTEXT </w:instrText>
      </w:r>
      <w:r w:rsidR="005F62D6" w:rsidRPr="0022003C">
        <w:rPr>
          <w:rFonts w:ascii="Arial" w:hAnsi="Arial" w:cs="Arial"/>
          <w:b/>
          <w:bCs/>
          <w:szCs w:val="22"/>
        </w:rPr>
      </w:r>
      <w:r w:rsidR="005F62D6" w:rsidRPr="0022003C">
        <w:rPr>
          <w:rFonts w:ascii="Arial" w:hAnsi="Arial" w:cs="Arial"/>
          <w:b/>
          <w:bCs/>
          <w:szCs w:val="22"/>
        </w:rPr>
        <w:fldChar w:fldCharType="separate"/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/>
          <w:bCs/>
          <w:szCs w:val="22"/>
        </w:rPr>
        <w:fldChar w:fldCharType="end"/>
      </w:r>
      <w:r w:rsidR="00D82B1F" w:rsidRPr="0039036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r w:rsidR="00C8576E">
        <w:rPr>
          <w:rFonts w:ascii="Arial" w:hAnsi="Arial" w:cs="Arial"/>
          <w:sz w:val="20"/>
          <w:szCs w:val="20"/>
        </w:rPr>
        <w:t>EUR</w:t>
      </w:r>
      <w:r>
        <w:rPr>
          <w:rFonts w:ascii="Arial" w:hAnsi="Arial" w:cs="Arial"/>
          <w:sz w:val="20"/>
          <w:szCs w:val="20"/>
        </w:rPr>
        <w:t xml:space="preserve">), </w:t>
      </w:r>
      <w:r w:rsidR="00D82B1F" w:rsidRPr="00390362">
        <w:rPr>
          <w:rFonts w:ascii="Arial" w:hAnsi="Arial" w:cs="Arial"/>
          <w:sz w:val="20"/>
          <w:szCs w:val="20"/>
        </w:rPr>
        <w:t>paid to the settlement account of ISM University of Management and Economics (</w:t>
      </w:r>
      <w:r w:rsidR="001F1B36" w:rsidRPr="00390362">
        <w:rPr>
          <w:rFonts w:ascii="Arial" w:hAnsi="Arial" w:cs="Arial"/>
          <w:sz w:val="20"/>
          <w:szCs w:val="20"/>
        </w:rPr>
        <w:t xml:space="preserve">bank: </w:t>
      </w:r>
      <w:r w:rsidR="005F62D6" w:rsidRPr="0022003C">
        <w:rPr>
          <w:rFonts w:ascii="Arial" w:hAnsi="Arial" w:cs="Arial"/>
          <w:b/>
          <w:bCs/>
          <w:szCs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5F62D6" w:rsidRPr="0022003C">
        <w:rPr>
          <w:rFonts w:ascii="Arial" w:hAnsi="Arial" w:cs="Arial"/>
          <w:bCs/>
          <w:szCs w:val="22"/>
        </w:rPr>
        <w:instrText xml:space="preserve"> FORMTEXT </w:instrText>
      </w:r>
      <w:r w:rsidR="005F62D6" w:rsidRPr="0022003C">
        <w:rPr>
          <w:rFonts w:ascii="Arial" w:hAnsi="Arial" w:cs="Arial"/>
          <w:b/>
          <w:bCs/>
          <w:szCs w:val="22"/>
        </w:rPr>
      </w:r>
      <w:r w:rsidR="005F62D6" w:rsidRPr="0022003C">
        <w:rPr>
          <w:rFonts w:ascii="Arial" w:hAnsi="Arial" w:cs="Arial"/>
          <w:b/>
          <w:bCs/>
          <w:szCs w:val="22"/>
        </w:rPr>
        <w:fldChar w:fldCharType="separate"/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Cs/>
          <w:noProof/>
          <w:szCs w:val="22"/>
        </w:rPr>
        <w:t> </w:t>
      </w:r>
      <w:r w:rsidR="005F62D6" w:rsidRPr="0022003C">
        <w:rPr>
          <w:rFonts w:ascii="Arial" w:hAnsi="Arial" w:cs="Arial"/>
          <w:b/>
          <w:bCs/>
          <w:szCs w:val="22"/>
        </w:rPr>
        <w:fldChar w:fldCharType="end"/>
      </w:r>
      <w:r w:rsidR="00D82B1F" w:rsidRPr="00390362">
        <w:rPr>
          <w:rFonts w:ascii="Arial" w:hAnsi="Arial" w:cs="Arial"/>
          <w:sz w:val="20"/>
          <w:szCs w:val="20"/>
        </w:rPr>
        <w:t>)</w:t>
      </w:r>
      <w:r w:rsidR="00690A5A" w:rsidRPr="00390362">
        <w:rPr>
          <w:rFonts w:ascii="Arial" w:hAnsi="Arial" w:cs="Arial"/>
          <w:sz w:val="20"/>
          <w:szCs w:val="20"/>
        </w:rPr>
        <w:t>.</w:t>
      </w:r>
    </w:p>
    <w:p w14:paraId="218BB074" w14:textId="77777777" w:rsidR="00690A5A" w:rsidRPr="00390362" w:rsidRDefault="00690A5A" w:rsidP="003423B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6FD0386" w14:textId="77777777" w:rsidR="00690A5A" w:rsidRPr="00390362" w:rsidRDefault="00D82B1F" w:rsidP="003423B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390362">
        <w:rPr>
          <w:rFonts w:ascii="Arial" w:hAnsi="Arial" w:cs="Arial"/>
          <w:sz w:val="20"/>
          <w:szCs w:val="20"/>
        </w:rPr>
        <w:t xml:space="preserve">The </w:t>
      </w:r>
      <w:r w:rsidR="00391731">
        <w:rPr>
          <w:rFonts w:ascii="Arial" w:hAnsi="Arial" w:cs="Arial"/>
          <w:sz w:val="20"/>
          <w:szCs w:val="20"/>
        </w:rPr>
        <w:t>refund</w:t>
      </w:r>
      <w:r w:rsidRPr="00390362">
        <w:rPr>
          <w:rFonts w:ascii="Arial" w:hAnsi="Arial" w:cs="Arial"/>
          <w:sz w:val="20"/>
          <w:szCs w:val="20"/>
        </w:rPr>
        <w:t xml:space="preserve"> should be made to the followi</w:t>
      </w:r>
      <w:r w:rsidR="0098298B">
        <w:t>n</w:t>
      </w:r>
      <w:r w:rsidRPr="00390362">
        <w:rPr>
          <w:rFonts w:ascii="Arial" w:hAnsi="Arial" w:cs="Arial"/>
          <w:sz w:val="20"/>
          <w:szCs w:val="20"/>
        </w:rPr>
        <w:t>g settlement account</w:t>
      </w:r>
      <w:r w:rsidR="00690A5A" w:rsidRPr="00390362">
        <w:rPr>
          <w:rFonts w:ascii="Arial" w:hAnsi="Arial" w:cs="Arial"/>
          <w:sz w:val="20"/>
          <w:szCs w:val="20"/>
        </w:rPr>
        <w:t>:</w:t>
      </w:r>
    </w:p>
    <w:p w14:paraId="337CD3B1" w14:textId="77777777" w:rsidR="00690A5A" w:rsidRPr="00390362" w:rsidRDefault="00690A5A" w:rsidP="003423BD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412"/>
        <w:gridCol w:w="7226"/>
      </w:tblGrid>
      <w:tr w:rsidR="00690A5A" w:rsidRPr="00390362" w14:paraId="29EEDEE6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56D206FD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2630202" w14:textId="77777777" w:rsidR="00690A5A" w:rsidRPr="00390362" w:rsidRDefault="00690A5A" w:rsidP="0063365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90362">
              <w:rPr>
                <w:rFonts w:ascii="Arial" w:hAnsi="Arial" w:cs="Arial"/>
                <w:b/>
                <w:sz w:val="18"/>
                <w:szCs w:val="18"/>
              </w:rPr>
              <w:t>Bank:</w:t>
            </w:r>
          </w:p>
        </w:tc>
        <w:tc>
          <w:tcPr>
            <w:tcW w:w="6866" w:type="dxa"/>
          </w:tcPr>
          <w:p w14:paraId="3B50E85C" w14:textId="77777777" w:rsidR="00690A5A" w:rsidRPr="00390362" w:rsidRDefault="005F62D6" w:rsidP="000E2CF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003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22003C">
              <w:rPr>
                <w:rFonts w:ascii="Arial" w:hAnsi="Arial" w:cs="Arial"/>
                <w:b/>
                <w:bCs/>
                <w:szCs w:val="22"/>
              </w:rPr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</w:p>
        </w:tc>
      </w:tr>
      <w:tr w:rsidR="00690A5A" w:rsidRPr="00390362" w14:paraId="1FEAE7DB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4BE9F05A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8B67B85" w14:textId="77777777" w:rsidR="00690A5A" w:rsidRPr="00390362" w:rsidRDefault="00633657" w:rsidP="0063365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90362">
              <w:rPr>
                <w:rFonts w:ascii="Arial" w:hAnsi="Arial" w:cs="Arial"/>
                <w:b/>
                <w:sz w:val="18"/>
                <w:szCs w:val="18"/>
              </w:rPr>
              <w:t>Settlement account</w:t>
            </w:r>
            <w:r w:rsidR="00690A5A" w:rsidRPr="00390362">
              <w:rPr>
                <w:rFonts w:ascii="Arial" w:hAnsi="Arial" w:cs="Arial"/>
                <w:b/>
                <w:sz w:val="18"/>
                <w:szCs w:val="18"/>
              </w:rPr>
              <w:t xml:space="preserve"> (IBAN </w:t>
            </w:r>
            <w:r w:rsidRPr="00390362">
              <w:rPr>
                <w:rFonts w:ascii="Arial" w:hAnsi="Arial" w:cs="Arial"/>
                <w:b/>
                <w:sz w:val="18"/>
                <w:szCs w:val="18"/>
              </w:rPr>
              <w:t>code)</w:t>
            </w:r>
            <w:r w:rsidR="00690A5A" w:rsidRPr="00390362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6866" w:type="dxa"/>
            <w:tcBorders>
              <w:bottom w:val="nil"/>
            </w:tcBorders>
          </w:tcPr>
          <w:p w14:paraId="3BAD7A74" w14:textId="77777777" w:rsidR="00690A5A" w:rsidRPr="00390362" w:rsidRDefault="00690A5A">
            <w:pPr>
              <w:rPr>
                <w:sz w:val="18"/>
                <w:szCs w:val="18"/>
              </w:rPr>
            </w:pPr>
          </w:p>
          <w:tbl>
            <w:tblPr>
              <w:tblW w:w="0" w:type="auto"/>
              <w:tblBorders>
                <w:top w:val="single" w:sz="4" w:space="0" w:color="000080"/>
                <w:left w:val="single" w:sz="4" w:space="0" w:color="000080"/>
                <w:bottom w:val="single" w:sz="4" w:space="0" w:color="000080"/>
                <w:right w:val="single" w:sz="4" w:space="0" w:color="000080"/>
                <w:insideH w:val="single" w:sz="4" w:space="0" w:color="000080"/>
                <w:insideV w:val="single" w:sz="4" w:space="0" w:color="000080"/>
              </w:tblBorders>
              <w:tblLook w:val="01E0" w:firstRow="1" w:lastRow="1" w:firstColumn="1" w:lastColumn="1" w:noHBand="0" w:noVBand="0"/>
            </w:tblPr>
            <w:tblGrid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  <w:gridCol w:w="350"/>
            </w:tblGrid>
            <w:tr w:rsidR="005177F6" w:rsidRPr="00390362" w14:paraId="38272E57" w14:textId="77777777" w:rsidTr="005177F6"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093F8584" w14:textId="14A94BD8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64F1D678" w14:textId="3C8E8AF4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2CBD984E" w14:textId="090689A4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0088B298" w14:textId="1F1FB5A2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173824EC" w14:textId="7395CE65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5FED31F3" w14:textId="2B98ACD7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29A20FCF" w14:textId="68914212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49452FCC" w14:textId="58CB0C50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7E477667" w14:textId="35A0A0D5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169650B2" w14:textId="30DA3239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1FA27922" w14:textId="5C7C3F3D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370DD73B" w14:textId="7C8A34F6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2906D005" w14:textId="7F11B9ED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056724A4" w14:textId="0DCA5396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60F54C5E" w14:textId="51368F57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3D7F931B" w14:textId="099D6E33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623B4E4B" w14:textId="475AD259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18378B22" w14:textId="1AB05D66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25E162CE" w14:textId="26FB64E9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  <w:tc>
                <w:tcPr>
                  <w:tcW w:w="350" w:type="dxa"/>
                  <w:tcBorders>
                    <w:top w:val="single" w:sz="4" w:space="0" w:color="000080"/>
                    <w:left w:val="single" w:sz="4" w:space="0" w:color="000080"/>
                    <w:bottom w:val="single" w:sz="4" w:space="0" w:color="000080"/>
                    <w:right w:val="single" w:sz="4" w:space="0" w:color="000080"/>
                  </w:tcBorders>
                </w:tcPr>
                <w:p w14:paraId="52984F4D" w14:textId="624E6426" w:rsidR="005177F6" w:rsidRPr="00390362" w:rsidRDefault="005177F6" w:rsidP="005177F6">
                  <w:pPr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1"/>
                        </w:textInput>
                      </w:ffData>
                    </w:fldCha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instrText xml:space="preserve"> FORMTEXT </w:instrTex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separate"/>
                  </w:r>
                  <w:r>
                    <w:rPr>
                      <w:rFonts w:ascii="Arial" w:hAnsi="Arial" w:cs="Arial"/>
                      <w:b/>
                      <w:bCs/>
                      <w:noProof/>
                      <w:szCs w:val="22"/>
                    </w:rPr>
                    <w:t> </w:t>
                  </w:r>
                  <w:r>
                    <w:rPr>
                      <w:rFonts w:ascii="Arial" w:hAnsi="Arial" w:cs="Arial"/>
                      <w:b/>
                      <w:bCs/>
                      <w:szCs w:val="22"/>
                    </w:rPr>
                    <w:fldChar w:fldCharType="end"/>
                  </w:r>
                </w:p>
              </w:tc>
            </w:tr>
          </w:tbl>
          <w:p w14:paraId="522992A0" w14:textId="77777777" w:rsidR="00690A5A" w:rsidRPr="00390362" w:rsidRDefault="00690A5A" w:rsidP="000E2CF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90A5A" w:rsidRPr="00390362" w14:paraId="7BB0F30E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11CD8D56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5B3C861" w14:textId="77777777" w:rsidR="00690A5A" w:rsidRPr="00390362" w:rsidRDefault="00633657" w:rsidP="0063365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90362">
              <w:rPr>
                <w:rFonts w:ascii="Arial" w:hAnsi="Arial" w:cs="Arial"/>
                <w:b/>
                <w:sz w:val="18"/>
                <w:szCs w:val="18"/>
              </w:rPr>
              <w:t>Recipient</w:t>
            </w:r>
            <w:r w:rsidR="00690A5A" w:rsidRPr="0039036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866" w:type="dxa"/>
            <w:tcBorders>
              <w:top w:val="nil"/>
            </w:tcBorders>
          </w:tcPr>
          <w:p w14:paraId="2D1AE431" w14:textId="77777777" w:rsidR="00690A5A" w:rsidRPr="00390362" w:rsidRDefault="005F62D6" w:rsidP="000E2CF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003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22003C">
              <w:rPr>
                <w:rFonts w:ascii="Arial" w:hAnsi="Arial" w:cs="Arial"/>
                <w:b/>
                <w:bCs/>
                <w:szCs w:val="22"/>
              </w:rPr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</w:p>
        </w:tc>
      </w:tr>
      <w:tr w:rsidR="00690A5A" w:rsidRPr="00390362" w14:paraId="314E8542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4E695652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866" w:type="dxa"/>
            <w:tcBorders>
              <w:bottom w:val="nil"/>
            </w:tcBorders>
          </w:tcPr>
          <w:p w14:paraId="3A2179E8" w14:textId="77777777" w:rsidR="00690A5A" w:rsidRPr="00390362" w:rsidRDefault="00690A5A" w:rsidP="00CD6EB9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90362"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 w:rsidR="00CD6EB9" w:rsidRPr="00390362">
              <w:rPr>
                <w:rFonts w:ascii="Arial" w:hAnsi="Arial" w:cs="Arial"/>
                <w:sz w:val="18"/>
                <w:szCs w:val="18"/>
              </w:rPr>
              <w:t>full</w:t>
            </w:r>
            <w:proofErr w:type="gramEnd"/>
            <w:r w:rsidR="00CD6EB9" w:rsidRPr="00390362">
              <w:rPr>
                <w:rFonts w:ascii="Arial" w:hAnsi="Arial" w:cs="Arial"/>
                <w:sz w:val="18"/>
                <w:szCs w:val="18"/>
              </w:rPr>
              <w:t xml:space="preserve"> name o</w:t>
            </w:r>
            <w:r w:rsidR="00633657" w:rsidRPr="00390362">
              <w:rPr>
                <w:rFonts w:ascii="Arial" w:hAnsi="Arial" w:cs="Arial"/>
                <w:sz w:val="18"/>
                <w:szCs w:val="18"/>
              </w:rPr>
              <w:t>f the settlement account holder)</w:t>
            </w:r>
          </w:p>
        </w:tc>
      </w:tr>
      <w:tr w:rsidR="00690A5A" w:rsidRPr="00390362" w14:paraId="0FD040BF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2C5B15DC" w14:textId="77777777" w:rsidR="00690A5A" w:rsidRPr="00390362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626D71" w14:textId="77777777" w:rsidR="00690A5A" w:rsidRPr="00390362" w:rsidRDefault="00633657" w:rsidP="00633657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390362">
              <w:rPr>
                <w:rFonts w:ascii="Arial" w:hAnsi="Arial" w:cs="Arial"/>
                <w:b/>
                <w:sz w:val="18"/>
                <w:szCs w:val="18"/>
              </w:rPr>
              <w:t>Recipient’s code</w:t>
            </w:r>
          </w:p>
        </w:tc>
        <w:tc>
          <w:tcPr>
            <w:tcW w:w="6866" w:type="dxa"/>
            <w:tcBorders>
              <w:top w:val="nil"/>
            </w:tcBorders>
          </w:tcPr>
          <w:p w14:paraId="040D5DB3" w14:textId="77777777" w:rsidR="00690A5A" w:rsidRPr="00390362" w:rsidRDefault="005F62D6" w:rsidP="000E2CF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2003C">
              <w:rPr>
                <w:rFonts w:ascii="Arial" w:hAnsi="Arial" w:cs="Arial"/>
                <w:bCs/>
                <w:szCs w:val="22"/>
              </w:rPr>
              <w:instrText xml:space="preserve"> FORMTEXT </w:instrText>
            </w:r>
            <w:r w:rsidRPr="0022003C">
              <w:rPr>
                <w:rFonts w:ascii="Arial" w:hAnsi="Arial" w:cs="Arial"/>
                <w:b/>
                <w:bCs/>
                <w:szCs w:val="22"/>
              </w:rPr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separate"/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Cs/>
                <w:noProof/>
                <w:szCs w:val="22"/>
              </w:rPr>
              <w:t> </w:t>
            </w:r>
            <w:r w:rsidRPr="0022003C">
              <w:rPr>
                <w:rFonts w:ascii="Arial" w:hAnsi="Arial" w:cs="Arial"/>
                <w:b/>
                <w:bCs/>
                <w:szCs w:val="22"/>
              </w:rPr>
              <w:fldChar w:fldCharType="end"/>
            </w:r>
          </w:p>
        </w:tc>
      </w:tr>
      <w:tr w:rsidR="00690A5A" w:rsidRPr="00390362" w14:paraId="083C6253" w14:textId="77777777" w:rsidTr="000E2CF4">
        <w:tc>
          <w:tcPr>
            <w:tcW w:w="2988" w:type="dxa"/>
            <w:tcBorders>
              <w:top w:val="nil"/>
              <w:bottom w:val="nil"/>
            </w:tcBorders>
          </w:tcPr>
          <w:p w14:paraId="43509303" w14:textId="77777777" w:rsidR="00690A5A" w:rsidRDefault="00690A5A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24B9B4" w14:textId="77777777" w:rsidR="00CE3AA8" w:rsidRPr="00390362" w:rsidRDefault="00CE3AA8" w:rsidP="000E2CF4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866" w:type="dxa"/>
            <w:tcBorders>
              <w:bottom w:val="nil"/>
            </w:tcBorders>
          </w:tcPr>
          <w:p w14:paraId="6CF4D92C" w14:textId="77777777" w:rsidR="00690A5A" w:rsidRPr="00390362" w:rsidRDefault="00690A5A" w:rsidP="0063365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90362">
              <w:rPr>
                <w:rFonts w:ascii="Arial" w:hAnsi="Arial" w:cs="Arial"/>
                <w:sz w:val="18"/>
                <w:szCs w:val="18"/>
              </w:rPr>
              <w:t>(</w:t>
            </w:r>
            <w:proofErr w:type="gramStart"/>
            <w:r w:rsidR="00633657" w:rsidRPr="00390362">
              <w:rPr>
                <w:rFonts w:ascii="Arial" w:hAnsi="Arial" w:cs="Arial"/>
                <w:sz w:val="18"/>
                <w:szCs w:val="18"/>
              </w:rPr>
              <w:t>personal</w:t>
            </w:r>
            <w:proofErr w:type="gramEnd"/>
            <w:r w:rsidR="00633657" w:rsidRPr="00390362">
              <w:rPr>
                <w:rFonts w:ascii="Arial" w:hAnsi="Arial" w:cs="Arial"/>
                <w:sz w:val="18"/>
                <w:szCs w:val="18"/>
              </w:rPr>
              <w:t xml:space="preserve"> ID number of the settlement account holder</w:t>
            </w:r>
            <w:r w:rsidRPr="00390362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  <w:tr w:rsidR="00690A5A" w:rsidRPr="00390362" w14:paraId="04F6956B" w14:textId="77777777" w:rsidTr="000E2CF4">
        <w:tblPrEx>
          <w:tblBorders>
            <w:top w:val="single" w:sz="4" w:space="0" w:color="000080"/>
            <w:left w:val="single" w:sz="4" w:space="0" w:color="000080"/>
            <w:bottom w:val="single" w:sz="4" w:space="0" w:color="000080"/>
            <w:right w:val="single" w:sz="4" w:space="0" w:color="000080"/>
            <w:insideH w:val="none" w:sz="0" w:space="0" w:color="auto"/>
          </w:tblBorders>
        </w:tblPrEx>
        <w:tc>
          <w:tcPr>
            <w:tcW w:w="9854" w:type="dxa"/>
            <w:gridSpan w:val="2"/>
            <w:tcBorders>
              <w:top w:val="single" w:sz="4" w:space="0" w:color="000080"/>
              <w:bottom w:val="single" w:sz="4" w:space="0" w:color="000080"/>
            </w:tcBorders>
          </w:tcPr>
          <w:p w14:paraId="0F94CF04" w14:textId="77777777" w:rsidR="00690A5A" w:rsidRPr="00390362" w:rsidRDefault="00633657" w:rsidP="00176E3A">
            <w:pPr>
              <w:rPr>
                <w:rFonts w:ascii="Arial" w:hAnsi="Arial" w:cs="Arial"/>
                <w:sz w:val="18"/>
                <w:szCs w:val="18"/>
              </w:rPr>
            </w:pPr>
            <w:r w:rsidRPr="00390362">
              <w:rPr>
                <w:rFonts w:ascii="Arial" w:hAnsi="Arial" w:cs="Arial"/>
                <w:sz w:val="18"/>
                <w:szCs w:val="18"/>
              </w:rPr>
              <w:t>Filled in by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 xml:space="preserve"> ISM</w:t>
            </w:r>
            <w:r w:rsidRPr="00390362">
              <w:rPr>
                <w:rFonts w:ascii="Arial" w:hAnsi="Arial" w:cs="Arial"/>
                <w:sz w:val="18"/>
                <w:szCs w:val="18"/>
              </w:rPr>
              <w:t xml:space="preserve"> staff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:</w:t>
            </w:r>
          </w:p>
          <w:p w14:paraId="5AD67D28" w14:textId="77777777" w:rsidR="00690A5A" w:rsidRPr="00390362" w:rsidRDefault="00690A5A" w:rsidP="00176E3A">
            <w:pPr>
              <w:rPr>
                <w:sz w:val="18"/>
                <w:szCs w:val="18"/>
              </w:rPr>
            </w:pPr>
          </w:p>
          <w:p w14:paraId="718C43EA" w14:textId="77777777" w:rsidR="00690A5A" w:rsidRPr="00390362" w:rsidRDefault="00D82B1F" w:rsidP="00176E3A">
            <w:pPr>
              <w:rPr>
                <w:rFonts w:ascii="Arial" w:hAnsi="Arial" w:cs="Arial"/>
                <w:sz w:val="18"/>
                <w:szCs w:val="18"/>
              </w:rPr>
            </w:pPr>
            <w:r w:rsidRPr="00390362">
              <w:rPr>
                <w:rFonts w:ascii="Arial" w:hAnsi="Arial" w:cs="Arial"/>
                <w:sz w:val="18"/>
                <w:szCs w:val="18"/>
              </w:rPr>
              <w:t>Verified</w:t>
            </w:r>
            <w:r w:rsidR="00CD6EB9" w:rsidRPr="00390362">
              <w:rPr>
                <w:rFonts w:ascii="Arial" w:hAnsi="Arial" w:cs="Arial"/>
                <w:sz w:val="18"/>
                <w:szCs w:val="18"/>
              </w:rPr>
              <w:t>,</w:t>
            </w:r>
            <w:r w:rsidRPr="00390362">
              <w:rPr>
                <w:rFonts w:ascii="Arial" w:hAnsi="Arial" w:cs="Arial"/>
                <w:sz w:val="18"/>
                <w:szCs w:val="18"/>
              </w:rPr>
              <w:t xml:space="preserve"> overpayment is to be repaid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:       ________________</w:t>
            </w:r>
            <w:r w:rsidR="00CF2016" w:rsidRPr="00390362">
              <w:rPr>
                <w:rFonts w:ascii="Arial" w:hAnsi="Arial" w:cs="Arial"/>
                <w:sz w:val="18"/>
                <w:szCs w:val="18"/>
              </w:rPr>
              <w:t>__________________________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390362">
              <w:rPr>
                <w:rFonts w:ascii="Arial" w:hAnsi="Arial" w:cs="Arial"/>
                <w:sz w:val="18"/>
                <w:szCs w:val="18"/>
              </w:rPr>
              <w:t>date of verification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2D1666CA" w14:textId="77777777" w:rsidR="00690A5A" w:rsidRPr="00390362" w:rsidRDefault="00690A5A" w:rsidP="00176E3A">
            <w:pPr>
              <w:rPr>
                <w:rFonts w:ascii="Arial" w:hAnsi="Arial" w:cs="Arial"/>
                <w:sz w:val="18"/>
                <w:szCs w:val="18"/>
              </w:rPr>
            </w:pPr>
          </w:p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2986"/>
              <w:gridCol w:w="705"/>
              <w:gridCol w:w="3335"/>
              <w:gridCol w:w="392"/>
              <w:gridCol w:w="2004"/>
            </w:tblGrid>
            <w:tr w:rsidR="000E2CF4" w:rsidRPr="00390362" w14:paraId="5132D295" w14:textId="77777777" w:rsidTr="000E2CF4">
              <w:tc>
                <w:tcPr>
                  <w:tcW w:w="3055" w:type="dxa"/>
                </w:tcPr>
                <w:p w14:paraId="4F7213BF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720" w:type="dxa"/>
                </w:tcPr>
                <w:p w14:paraId="666C6159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20" w:type="dxa"/>
                </w:tcPr>
                <w:p w14:paraId="66DF80CD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97" w:type="dxa"/>
                </w:tcPr>
                <w:p w14:paraId="275D20C6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036" w:type="dxa"/>
                </w:tcPr>
                <w:p w14:paraId="3ABF1FC6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E2CF4" w:rsidRPr="00390362" w14:paraId="22E5C776" w14:textId="77777777" w:rsidTr="000E2CF4">
              <w:tc>
                <w:tcPr>
                  <w:tcW w:w="3055" w:type="dxa"/>
                </w:tcPr>
                <w:p w14:paraId="25C58E4C" w14:textId="77777777" w:rsidR="00690A5A" w:rsidRPr="00390362" w:rsidRDefault="00690A5A" w:rsidP="00D82B1F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P</w:t>
                  </w:r>
                  <w:r w:rsidR="00D82B1F" w:rsidRPr="00390362">
                    <w:rPr>
                      <w:rFonts w:ascii="Arial" w:hAnsi="Arial" w:cs="Arial"/>
                      <w:sz w:val="18"/>
                      <w:szCs w:val="18"/>
                    </w:rPr>
                    <w:t>osition</w:t>
                  </w:r>
                </w:p>
              </w:tc>
              <w:tc>
                <w:tcPr>
                  <w:tcW w:w="720" w:type="dxa"/>
                </w:tcPr>
                <w:p w14:paraId="26F0D03A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20" w:type="dxa"/>
                </w:tcPr>
                <w:p w14:paraId="7F711A02" w14:textId="77777777" w:rsidR="00690A5A" w:rsidRPr="00390362" w:rsidRDefault="0000481D" w:rsidP="0000481D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Full name</w:t>
                  </w:r>
                </w:p>
              </w:tc>
              <w:tc>
                <w:tcPr>
                  <w:tcW w:w="397" w:type="dxa"/>
                </w:tcPr>
                <w:p w14:paraId="30FFAFDF" w14:textId="77777777" w:rsidR="00690A5A" w:rsidRPr="00390362" w:rsidRDefault="00690A5A" w:rsidP="00176E3A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036" w:type="dxa"/>
                </w:tcPr>
                <w:p w14:paraId="5C0ABC47" w14:textId="77777777" w:rsidR="00690A5A" w:rsidRPr="00390362" w:rsidRDefault="00D82B1F" w:rsidP="00D82B1F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Signature</w:t>
                  </w:r>
                </w:p>
              </w:tc>
            </w:tr>
          </w:tbl>
          <w:p w14:paraId="6421C146" w14:textId="77777777" w:rsidR="00690A5A" w:rsidRPr="00390362" w:rsidRDefault="00690A5A" w:rsidP="00176E3A">
            <w:pPr>
              <w:rPr>
                <w:rFonts w:ascii="Arial" w:hAnsi="Arial" w:cs="Arial"/>
                <w:sz w:val="18"/>
                <w:szCs w:val="18"/>
              </w:rPr>
            </w:pPr>
          </w:p>
          <w:p w14:paraId="7E00783D" w14:textId="77777777" w:rsidR="00690A5A" w:rsidRPr="00390362" w:rsidRDefault="00391731" w:rsidP="00176E3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verpayment refunded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:                           _________________</w:t>
            </w:r>
            <w:r w:rsidR="00CF2016" w:rsidRPr="00390362">
              <w:rPr>
                <w:rFonts w:ascii="Arial" w:hAnsi="Arial" w:cs="Arial"/>
                <w:sz w:val="18"/>
                <w:szCs w:val="18"/>
              </w:rPr>
              <w:t>_________________________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 xml:space="preserve"> (</w:t>
            </w:r>
            <w:r>
              <w:rPr>
                <w:rFonts w:ascii="Arial" w:hAnsi="Arial" w:cs="Arial"/>
                <w:sz w:val="18"/>
                <w:szCs w:val="18"/>
              </w:rPr>
              <w:t>date of refund</w:t>
            </w:r>
            <w:r w:rsidR="00690A5A" w:rsidRPr="00390362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7311A5E2" w14:textId="77777777" w:rsidR="00690A5A" w:rsidRPr="00390362" w:rsidRDefault="00690A5A" w:rsidP="00176E3A">
            <w:pPr>
              <w:rPr>
                <w:sz w:val="18"/>
                <w:szCs w:val="18"/>
              </w:rPr>
            </w:pPr>
          </w:p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2986"/>
              <w:gridCol w:w="705"/>
              <w:gridCol w:w="3335"/>
              <w:gridCol w:w="392"/>
              <w:gridCol w:w="2004"/>
            </w:tblGrid>
            <w:tr w:rsidR="000E2CF4" w:rsidRPr="00390362" w14:paraId="5CA0E944" w14:textId="77777777" w:rsidTr="000E2CF4">
              <w:tc>
                <w:tcPr>
                  <w:tcW w:w="3055" w:type="dxa"/>
                </w:tcPr>
                <w:p w14:paraId="0715B455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720" w:type="dxa"/>
                </w:tcPr>
                <w:p w14:paraId="66B3E3A3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20" w:type="dxa"/>
                </w:tcPr>
                <w:p w14:paraId="1E30DE5A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97" w:type="dxa"/>
                </w:tcPr>
                <w:p w14:paraId="53CED904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036" w:type="dxa"/>
                </w:tcPr>
                <w:p w14:paraId="416862BE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E2CF4" w:rsidRPr="00390362" w14:paraId="0EEAB26B" w14:textId="77777777" w:rsidTr="000E2CF4">
              <w:tc>
                <w:tcPr>
                  <w:tcW w:w="3055" w:type="dxa"/>
                </w:tcPr>
                <w:p w14:paraId="2421B22B" w14:textId="77777777" w:rsidR="00690A5A" w:rsidRPr="00390362" w:rsidRDefault="00690A5A" w:rsidP="00D82B1F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P</w:t>
                  </w:r>
                  <w:r w:rsidR="00D82B1F" w:rsidRPr="00390362">
                    <w:rPr>
                      <w:rFonts w:ascii="Arial" w:hAnsi="Arial" w:cs="Arial"/>
                      <w:sz w:val="18"/>
                      <w:szCs w:val="18"/>
                    </w:rPr>
                    <w:t>osition</w:t>
                  </w:r>
                </w:p>
              </w:tc>
              <w:tc>
                <w:tcPr>
                  <w:tcW w:w="720" w:type="dxa"/>
                </w:tcPr>
                <w:p w14:paraId="3BBCD4A4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20" w:type="dxa"/>
                </w:tcPr>
                <w:p w14:paraId="56367A2F" w14:textId="77777777" w:rsidR="00690A5A" w:rsidRPr="00390362" w:rsidRDefault="0000481D" w:rsidP="0000481D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Full name</w:t>
                  </w:r>
                </w:p>
              </w:tc>
              <w:tc>
                <w:tcPr>
                  <w:tcW w:w="397" w:type="dxa"/>
                </w:tcPr>
                <w:p w14:paraId="02FA386A" w14:textId="77777777" w:rsidR="00690A5A" w:rsidRPr="00390362" w:rsidRDefault="00690A5A" w:rsidP="00DB3BD6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2036" w:type="dxa"/>
                </w:tcPr>
                <w:p w14:paraId="5452FE18" w14:textId="77777777" w:rsidR="00690A5A" w:rsidRPr="00390362" w:rsidRDefault="00D82B1F" w:rsidP="00D82B1F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390362">
                    <w:rPr>
                      <w:rFonts w:ascii="Arial" w:hAnsi="Arial" w:cs="Arial"/>
                      <w:sz w:val="18"/>
                      <w:szCs w:val="18"/>
                    </w:rPr>
                    <w:t>Signature</w:t>
                  </w:r>
                </w:p>
              </w:tc>
            </w:tr>
          </w:tbl>
          <w:p w14:paraId="5CCB793A" w14:textId="77777777" w:rsidR="00690A5A" w:rsidRPr="00390362" w:rsidRDefault="00690A5A" w:rsidP="00176E3A">
            <w:pPr>
              <w:rPr>
                <w:sz w:val="18"/>
                <w:szCs w:val="18"/>
              </w:rPr>
            </w:pPr>
          </w:p>
        </w:tc>
      </w:tr>
      <w:bookmarkEnd w:id="0"/>
    </w:tbl>
    <w:p w14:paraId="02CEDA34" w14:textId="77777777" w:rsidR="00690A5A" w:rsidRPr="00390362" w:rsidRDefault="00690A5A" w:rsidP="00CE3AA8">
      <w:pPr>
        <w:rPr>
          <w:rFonts w:ascii="Arial" w:hAnsi="Arial" w:cs="Arial"/>
          <w:sz w:val="22"/>
        </w:rPr>
      </w:pPr>
    </w:p>
    <w:sectPr w:rsidR="00690A5A" w:rsidRPr="00390362" w:rsidSect="00F90440">
      <w:footerReference w:type="default" r:id="rId7"/>
      <w:headerReference w:type="first" r:id="rId8"/>
      <w:pgSz w:w="11906" w:h="16838" w:code="9"/>
      <w:pgMar w:top="1701" w:right="567" w:bottom="1134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43EC3" w14:textId="77777777" w:rsidR="00A40CE2" w:rsidRDefault="00A40CE2">
      <w:r>
        <w:separator/>
      </w:r>
    </w:p>
  </w:endnote>
  <w:endnote w:type="continuationSeparator" w:id="0">
    <w:p w14:paraId="7B06B437" w14:textId="77777777" w:rsidR="00A40CE2" w:rsidRDefault="00A40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32495" w14:textId="77777777" w:rsidR="009F7F01" w:rsidRPr="009F7F01" w:rsidRDefault="009F7F01">
    <w:pPr>
      <w:pStyle w:val="Porat"/>
      <w:jc w:val="right"/>
      <w:rPr>
        <w:rFonts w:ascii="Arial" w:hAnsi="Arial" w:cs="Arial"/>
        <w:sz w:val="18"/>
        <w:szCs w:val="18"/>
      </w:rPr>
    </w:pPr>
    <w:r w:rsidRPr="009F7F01">
      <w:rPr>
        <w:rFonts w:ascii="Arial" w:hAnsi="Arial" w:cs="Arial"/>
        <w:sz w:val="18"/>
        <w:szCs w:val="18"/>
      </w:rPr>
      <w:fldChar w:fldCharType="begin"/>
    </w:r>
    <w:r w:rsidRPr="009F7F01">
      <w:rPr>
        <w:rFonts w:ascii="Arial" w:hAnsi="Arial" w:cs="Arial"/>
        <w:sz w:val="18"/>
        <w:szCs w:val="18"/>
      </w:rPr>
      <w:instrText xml:space="preserve"> PAGE   \* MERGEFORMAT </w:instrText>
    </w:r>
    <w:r w:rsidRPr="009F7F01">
      <w:rPr>
        <w:rFonts w:ascii="Arial" w:hAnsi="Arial" w:cs="Arial"/>
        <w:sz w:val="18"/>
        <w:szCs w:val="18"/>
      </w:rPr>
      <w:fldChar w:fldCharType="separate"/>
    </w:r>
    <w:r w:rsidR="00E37D1F">
      <w:rPr>
        <w:rFonts w:ascii="Arial" w:hAnsi="Arial" w:cs="Arial"/>
        <w:noProof/>
        <w:sz w:val="18"/>
        <w:szCs w:val="18"/>
      </w:rPr>
      <w:t>1</w:t>
    </w:r>
    <w:r w:rsidRPr="009F7F01">
      <w:rPr>
        <w:rFonts w:ascii="Arial" w:hAnsi="Arial" w:cs="Arial"/>
        <w:sz w:val="18"/>
        <w:szCs w:val="18"/>
      </w:rPr>
      <w:fldChar w:fldCharType="end"/>
    </w:r>
  </w:p>
  <w:p w14:paraId="00CF547B" w14:textId="77777777" w:rsidR="009F7F01" w:rsidRPr="009A1097" w:rsidRDefault="009A1097">
    <w:pPr>
      <w:pStyle w:val="Porat"/>
      <w:rPr>
        <w:i/>
        <w:sz w:val="20"/>
        <w:szCs w:val="20"/>
        <w:lang w:val="en-US"/>
      </w:rPr>
    </w:pPr>
    <w:r w:rsidRPr="009A1097">
      <w:rPr>
        <w:i/>
        <w:sz w:val="20"/>
        <w:szCs w:val="20"/>
      </w:rPr>
      <w:t>Request should be sent to hd.fin</w:t>
    </w:r>
    <w:r w:rsidRPr="009A1097">
      <w:rPr>
        <w:i/>
        <w:sz w:val="20"/>
        <w:szCs w:val="20"/>
        <w:lang w:val="en-US"/>
      </w:rPr>
      <w:t>@ism.l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5B66F" w14:textId="77777777" w:rsidR="00A40CE2" w:rsidRDefault="00A40CE2">
      <w:r>
        <w:separator/>
      </w:r>
    </w:p>
  </w:footnote>
  <w:footnote w:type="continuationSeparator" w:id="0">
    <w:p w14:paraId="12FB04D4" w14:textId="77777777" w:rsidR="00A40CE2" w:rsidRDefault="00A40C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15B53" w14:textId="77777777" w:rsidR="00213487" w:rsidRDefault="009A1097" w:rsidP="0082199F">
    <w:pPr>
      <w:pStyle w:val="Antrats"/>
      <w:jc w:val="center"/>
    </w:pPr>
    <w:r>
      <w:rPr>
        <w:noProof/>
        <w:lang w:val="lt-LT" w:eastAsia="lt-LT"/>
      </w:rPr>
      <w:drawing>
        <wp:inline distT="0" distB="0" distL="0" distR="0" wp14:anchorId="27673240" wp14:editId="3CFF9B64">
          <wp:extent cx="930275" cy="930275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0275" cy="930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66EA"/>
    <w:multiLevelType w:val="multilevel"/>
    <w:tmpl w:val="3766C32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."/>
      <w:lvlJc w:val="left"/>
      <w:pPr>
        <w:tabs>
          <w:tab w:val="num" w:pos="1080"/>
        </w:tabs>
        <w:ind w:left="1080" w:hanging="450"/>
      </w:pPr>
      <w:rPr>
        <w:rFonts w:cs="Times New Roman" w:hint="default"/>
      </w:rPr>
    </w:lvl>
    <w:lvl w:ilvl="2">
      <w:start w:val="2"/>
      <w:numFmt w:val="decimal"/>
      <w:isLgl/>
      <w:lvlText w:val="%1.%2.%3."/>
      <w:lvlJc w:val="left"/>
      <w:pPr>
        <w:tabs>
          <w:tab w:val="num" w:pos="1620"/>
        </w:tabs>
        <w:ind w:left="16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890"/>
        </w:tabs>
        <w:ind w:left="189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790"/>
        </w:tabs>
        <w:ind w:left="2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060"/>
        </w:tabs>
        <w:ind w:left="306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690"/>
        </w:tabs>
        <w:ind w:left="369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</w:abstractNum>
  <w:abstractNum w:abstractNumId="1" w15:restartNumberingAfterBreak="0">
    <w:nsid w:val="1A1673B0"/>
    <w:multiLevelType w:val="multilevel"/>
    <w:tmpl w:val="029A20D6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2" w15:restartNumberingAfterBreak="0">
    <w:nsid w:val="1CFF14F7"/>
    <w:multiLevelType w:val="multilevel"/>
    <w:tmpl w:val="BA52529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239956AF"/>
    <w:multiLevelType w:val="multilevel"/>
    <w:tmpl w:val="42A29E9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2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4" w15:restartNumberingAfterBreak="0">
    <w:nsid w:val="38C34C7E"/>
    <w:multiLevelType w:val="multilevel"/>
    <w:tmpl w:val="3156FF6C"/>
    <w:lvl w:ilvl="0">
      <w:start w:val="1"/>
      <w:numFmt w:val="decimal"/>
      <w:lvlText w:val="4.%1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3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5" w15:restartNumberingAfterBreak="0">
    <w:nsid w:val="3BAE3BAD"/>
    <w:multiLevelType w:val="multilevel"/>
    <w:tmpl w:val="3376A15E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6" w15:restartNumberingAfterBreak="0">
    <w:nsid w:val="4349073A"/>
    <w:multiLevelType w:val="multilevel"/>
    <w:tmpl w:val="46E67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."/>
      <w:lvlJc w:val="left"/>
      <w:pPr>
        <w:tabs>
          <w:tab w:val="num" w:pos="1080"/>
        </w:tabs>
        <w:ind w:left="1080" w:hanging="450"/>
      </w:pPr>
      <w:rPr>
        <w:rFonts w:cs="Times New Roman" w:hint="default"/>
      </w:rPr>
    </w:lvl>
    <w:lvl w:ilvl="2">
      <w:start w:val="2"/>
      <w:numFmt w:val="decimal"/>
      <w:isLgl/>
      <w:lvlText w:val="%1.%2.%3."/>
      <w:lvlJc w:val="left"/>
      <w:pPr>
        <w:tabs>
          <w:tab w:val="num" w:pos="1620"/>
        </w:tabs>
        <w:ind w:left="16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890"/>
        </w:tabs>
        <w:ind w:left="189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2790"/>
        </w:tabs>
        <w:ind w:left="2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060"/>
        </w:tabs>
        <w:ind w:left="306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3690"/>
        </w:tabs>
        <w:ind w:left="369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</w:abstractNum>
  <w:abstractNum w:abstractNumId="7" w15:restartNumberingAfterBreak="0">
    <w:nsid w:val="606F439E"/>
    <w:multiLevelType w:val="multilevel"/>
    <w:tmpl w:val="4F000C6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1">
      <w:start w:val="1"/>
      <w:numFmt w:val="decimal"/>
      <w:lvlText w:val="3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8" w15:restartNumberingAfterBreak="0">
    <w:nsid w:val="63561368"/>
    <w:multiLevelType w:val="multilevel"/>
    <w:tmpl w:val="8AAA42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2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9" w15:restartNumberingAfterBreak="0">
    <w:nsid w:val="67C404C1"/>
    <w:multiLevelType w:val="multilevel"/>
    <w:tmpl w:val="F40AC762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ascii="Arial" w:hAnsi="Arial" w:cs="Arial" w:hint="default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ascii="Arial" w:hAnsi="Arial" w:cs="Arial" w:hint="default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ascii="Arial" w:hAnsi="Arial" w:cs="Arial" w:hint="default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ascii="Arial" w:hAnsi="Arial" w:cs="Arial" w:hint="default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ascii="Arial" w:hAnsi="Arial" w:cs="Arial" w:hint="default"/>
        <w:sz w:val="20"/>
      </w:rPr>
    </w:lvl>
  </w:abstractNum>
  <w:abstractNum w:abstractNumId="10" w15:restartNumberingAfterBreak="0">
    <w:nsid w:val="69F108DA"/>
    <w:multiLevelType w:val="multilevel"/>
    <w:tmpl w:val="0482566E"/>
    <w:lvl w:ilvl="0">
      <w:start w:val="5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cs="Times New Roman" w:hint="default"/>
        <w:b/>
        <w:sz w:val="22"/>
        <w:szCs w:val="22"/>
      </w:rPr>
    </w:lvl>
    <w:lvl w:ilvl="1">
      <w:start w:val="1"/>
      <w:numFmt w:val="decimal"/>
      <w:lvlText w:val="5.%2."/>
      <w:lvlJc w:val="left"/>
      <w:pPr>
        <w:tabs>
          <w:tab w:val="num" w:pos="390"/>
        </w:tabs>
        <w:ind w:left="390" w:hanging="39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11" w15:restartNumberingAfterBreak="0">
    <w:nsid w:val="7EE57135"/>
    <w:multiLevelType w:val="hybridMultilevel"/>
    <w:tmpl w:val="7B6A0578"/>
    <w:lvl w:ilvl="0" w:tplc="4EA460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679848979">
    <w:abstractNumId w:val="1"/>
  </w:num>
  <w:num w:numId="2" w16cid:durableId="543951286">
    <w:abstractNumId w:val="6"/>
  </w:num>
  <w:num w:numId="3" w16cid:durableId="171922832">
    <w:abstractNumId w:val="7"/>
  </w:num>
  <w:num w:numId="4" w16cid:durableId="1793355228">
    <w:abstractNumId w:val="4"/>
  </w:num>
  <w:num w:numId="5" w16cid:durableId="392507753">
    <w:abstractNumId w:val="8"/>
  </w:num>
  <w:num w:numId="6" w16cid:durableId="1800952098">
    <w:abstractNumId w:val="10"/>
  </w:num>
  <w:num w:numId="7" w16cid:durableId="604269381">
    <w:abstractNumId w:val="0"/>
  </w:num>
  <w:num w:numId="8" w16cid:durableId="447821056">
    <w:abstractNumId w:val="5"/>
  </w:num>
  <w:num w:numId="9" w16cid:durableId="176775179">
    <w:abstractNumId w:val="11"/>
  </w:num>
  <w:num w:numId="10" w16cid:durableId="1083799646">
    <w:abstractNumId w:val="9"/>
  </w:num>
  <w:num w:numId="11" w16cid:durableId="755785899">
    <w:abstractNumId w:val="3"/>
  </w:num>
  <w:num w:numId="12" w16cid:durableId="531847864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B/L5Y1F79eMuVINfwGLFmzKM27jiKfKeBW24G3AONMlICGmJCzDuCoPqitqYNVuO8gE7J9i6lTIUnEA2uLch2Q==" w:salt="1vUZH7CqKQZotEN2aeMhyA=="/>
  <w:defaultTabStop w:val="1296"/>
  <w:hyphenationZone w:val="396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zY2tzAxt7Q0MzFU0lEKTi0uzszPAykwrAUAIuEVoywAAAA="/>
  </w:docVars>
  <w:rsids>
    <w:rsidRoot w:val="00AA1B03"/>
    <w:rsid w:val="0000481D"/>
    <w:rsid w:val="00031632"/>
    <w:rsid w:val="00034941"/>
    <w:rsid w:val="00037DC7"/>
    <w:rsid w:val="000534D6"/>
    <w:rsid w:val="00055E89"/>
    <w:rsid w:val="00056ED0"/>
    <w:rsid w:val="00064CCD"/>
    <w:rsid w:val="00077817"/>
    <w:rsid w:val="000849B1"/>
    <w:rsid w:val="000866F6"/>
    <w:rsid w:val="0008686A"/>
    <w:rsid w:val="000977D9"/>
    <w:rsid w:val="000A4132"/>
    <w:rsid w:val="000B0CFB"/>
    <w:rsid w:val="000B63C1"/>
    <w:rsid w:val="000C072E"/>
    <w:rsid w:val="000C2000"/>
    <w:rsid w:val="000C4441"/>
    <w:rsid w:val="000E164C"/>
    <w:rsid w:val="000E2CF4"/>
    <w:rsid w:val="000E2E1F"/>
    <w:rsid w:val="000E5F46"/>
    <w:rsid w:val="000E7CF9"/>
    <w:rsid w:val="000F049B"/>
    <w:rsid w:val="00105405"/>
    <w:rsid w:val="00105BF4"/>
    <w:rsid w:val="00113B77"/>
    <w:rsid w:val="00114CEF"/>
    <w:rsid w:val="00116CDF"/>
    <w:rsid w:val="00117E14"/>
    <w:rsid w:val="00122A06"/>
    <w:rsid w:val="00126E20"/>
    <w:rsid w:val="00127610"/>
    <w:rsid w:val="001328CA"/>
    <w:rsid w:val="00154A59"/>
    <w:rsid w:val="001555BF"/>
    <w:rsid w:val="00155F10"/>
    <w:rsid w:val="001575B7"/>
    <w:rsid w:val="00161BE1"/>
    <w:rsid w:val="00164DCB"/>
    <w:rsid w:val="00172C09"/>
    <w:rsid w:val="00176AA6"/>
    <w:rsid w:val="00176E3A"/>
    <w:rsid w:val="00186230"/>
    <w:rsid w:val="00191B22"/>
    <w:rsid w:val="00196C25"/>
    <w:rsid w:val="001A2E5C"/>
    <w:rsid w:val="001A4D5F"/>
    <w:rsid w:val="001A57BA"/>
    <w:rsid w:val="001A6371"/>
    <w:rsid w:val="001B39A2"/>
    <w:rsid w:val="001C28A3"/>
    <w:rsid w:val="001C43C2"/>
    <w:rsid w:val="001D1CDA"/>
    <w:rsid w:val="001D31F0"/>
    <w:rsid w:val="001E5D67"/>
    <w:rsid w:val="001E6024"/>
    <w:rsid w:val="001F09CE"/>
    <w:rsid w:val="001F1B36"/>
    <w:rsid w:val="001F7D7D"/>
    <w:rsid w:val="0020020E"/>
    <w:rsid w:val="00200A9F"/>
    <w:rsid w:val="002075F9"/>
    <w:rsid w:val="0021076F"/>
    <w:rsid w:val="00213487"/>
    <w:rsid w:val="0021546F"/>
    <w:rsid w:val="0022003C"/>
    <w:rsid w:val="00224AF5"/>
    <w:rsid w:val="00230958"/>
    <w:rsid w:val="00231FC4"/>
    <w:rsid w:val="00235262"/>
    <w:rsid w:val="002353E3"/>
    <w:rsid w:val="0023619A"/>
    <w:rsid w:val="00241AB7"/>
    <w:rsid w:val="002439F8"/>
    <w:rsid w:val="00252596"/>
    <w:rsid w:val="00252779"/>
    <w:rsid w:val="0025316D"/>
    <w:rsid w:val="00256CAC"/>
    <w:rsid w:val="0026328C"/>
    <w:rsid w:val="0026394F"/>
    <w:rsid w:val="0026501C"/>
    <w:rsid w:val="00266A5C"/>
    <w:rsid w:val="00270617"/>
    <w:rsid w:val="00291684"/>
    <w:rsid w:val="00296D26"/>
    <w:rsid w:val="002A1E88"/>
    <w:rsid w:val="002A369D"/>
    <w:rsid w:val="002A59C8"/>
    <w:rsid w:val="002A6FFC"/>
    <w:rsid w:val="002B22A2"/>
    <w:rsid w:val="002B7F6F"/>
    <w:rsid w:val="002C5DD8"/>
    <w:rsid w:val="002C67B0"/>
    <w:rsid w:val="002E079C"/>
    <w:rsid w:val="002F0919"/>
    <w:rsid w:val="002F27B3"/>
    <w:rsid w:val="002F2DFD"/>
    <w:rsid w:val="002F30BD"/>
    <w:rsid w:val="002F45C8"/>
    <w:rsid w:val="003015FD"/>
    <w:rsid w:val="00321D81"/>
    <w:rsid w:val="003258E5"/>
    <w:rsid w:val="0032647B"/>
    <w:rsid w:val="00331561"/>
    <w:rsid w:val="003423BD"/>
    <w:rsid w:val="003437D7"/>
    <w:rsid w:val="00344A22"/>
    <w:rsid w:val="00347757"/>
    <w:rsid w:val="00347970"/>
    <w:rsid w:val="003560A1"/>
    <w:rsid w:val="00366B10"/>
    <w:rsid w:val="00375565"/>
    <w:rsid w:val="003848E2"/>
    <w:rsid w:val="00390362"/>
    <w:rsid w:val="00391731"/>
    <w:rsid w:val="00397CA9"/>
    <w:rsid w:val="003A4234"/>
    <w:rsid w:val="003B27A2"/>
    <w:rsid w:val="003B2F9F"/>
    <w:rsid w:val="003B3D6F"/>
    <w:rsid w:val="003C7345"/>
    <w:rsid w:val="003D5DDB"/>
    <w:rsid w:val="003D6ADE"/>
    <w:rsid w:val="003E4064"/>
    <w:rsid w:val="003E7B58"/>
    <w:rsid w:val="003E7CB2"/>
    <w:rsid w:val="003F27F9"/>
    <w:rsid w:val="00404ED2"/>
    <w:rsid w:val="0040542B"/>
    <w:rsid w:val="00407F81"/>
    <w:rsid w:val="00410454"/>
    <w:rsid w:val="004104BF"/>
    <w:rsid w:val="004120CE"/>
    <w:rsid w:val="00413427"/>
    <w:rsid w:val="00417A9A"/>
    <w:rsid w:val="00417FBD"/>
    <w:rsid w:val="004224F1"/>
    <w:rsid w:val="00423D57"/>
    <w:rsid w:val="004405FF"/>
    <w:rsid w:val="00446CDF"/>
    <w:rsid w:val="00456DF6"/>
    <w:rsid w:val="00470D45"/>
    <w:rsid w:val="00471460"/>
    <w:rsid w:val="00475D8A"/>
    <w:rsid w:val="00491AB6"/>
    <w:rsid w:val="0049340D"/>
    <w:rsid w:val="00494B03"/>
    <w:rsid w:val="004A6509"/>
    <w:rsid w:val="004C0B98"/>
    <w:rsid w:val="004C2E0D"/>
    <w:rsid w:val="004D583A"/>
    <w:rsid w:val="004D720E"/>
    <w:rsid w:val="00500E39"/>
    <w:rsid w:val="00514223"/>
    <w:rsid w:val="00515459"/>
    <w:rsid w:val="005159F1"/>
    <w:rsid w:val="005177F6"/>
    <w:rsid w:val="00533693"/>
    <w:rsid w:val="005372D4"/>
    <w:rsid w:val="00537D50"/>
    <w:rsid w:val="00543D72"/>
    <w:rsid w:val="00544990"/>
    <w:rsid w:val="00555FDB"/>
    <w:rsid w:val="005563EB"/>
    <w:rsid w:val="00556B9C"/>
    <w:rsid w:val="00565D8C"/>
    <w:rsid w:val="00567319"/>
    <w:rsid w:val="005706F5"/>
    <w:rsid w:val="0057702F"/>
    <w:rsid w:val="00591D4C"/>
    <w:rsid w:val="005943EE"/>
    <w:rsid w:val="00596A24"/>
    <w:rsid w:val="005A1DB1"/>
    <w:rsid w:val="005B18B0"/>
    <w:rsid w:val="005B4E84"/>
    <w:rsid w:val="005C700B"/>
    <w:rsid w:val="005C7027"/>
    <w:rsid w:val="005D1193"/>
    <w:rsid w:val="005D2C45"/>
    <w:rsid w:val="005D630F"/>
    <w:rsid w:val="005E3C3A"/>
    <w:rsid w:val="005E4FDD"/>
    <w:rsid w:val="005E5531"/>
    <w:rsid w:val="005F03BB"/>
    <w:rsid w:val="005F127F"/>
    <w:rsid w:val="005F62D6"/>
    <w:rsid w:val="005F692D"/>
    <w:rsid w:val="00602F4A"/>
    <w:rsid w:val="00620238"/>
    <w:rsid w:val="00626296"/>
    <w:rsid w:val="0063264E"/>
    <w:rsid w:val="00633657"/>
    <w:rsid w:val="006568CC"/>
    <w:rsid w:val="0066109B"/>
    <w:rsid w:val="00672E51"/>
    <w:rsid w:val="00673F5A"/>
    <w:rsid w:val="006740E4"/>
    <w:rsid w:val="0067704C"/>
    <w:rsid w:val="00682F5F"/>
    <w:rsid w:val="00690A5A"/>
    <w:rsid w:val="006A2838"/>
    <w:rsid w:val="006A492B"/>
    <w:rsid w:val="006B152D"/>
    <w:rsid w:val="006B1553"/>
    <w:rsid w:val="006C49E9"/>
    <w:rsid w:val="006C4BA6"/>
    <w:rsid w:val="006C534F"/>
    <w:rsid w:val="006D74C0"/>
    <w:rsid w:val="006E70E0"/>
    <w:rsid w:val="006F2DA0"/>
    <w:rsid w:val="007010B5"/>
    <w:rsid w:val="0072050E"/>
    <w:rsid w:val="0072613A"/>
    <w:rsid w:val="00726417"/>
    <w:rsid w:val="00727399"/>
    <w:rsid w:val="00730205"/>
    <w:rsid w:val="00751B43"/>
    <w:rsid w:val="00754846"/>
    <w:rsid w:val="007566B6"/>
    <w:rsid w:val="00757B8E"/>
    <w:rsid w:val="00760C33"/>
    <w:rsid w:val="0076182F"/>
    <w:rsid w:val="00780CCB"/>
    <w:rsid w:val="007828BF"/>
    <w:rsid w:val="00793076"/>
    <w:rsid w:val="00793E8C"/>
    <w:rsid w:val="0079412B"/>
    <w:rsid w:val="007946BB"/>
    <w:rsid w:val="007A190D"/>
    <w:rsid w:val="007A2644"/>
    <w:rsid w:val="007A4F69"/>
    <w:rsid w:val="007B69DF"/>
    <w:rsid w:val="007C0CD3"/>
    <w:rsid w:val="007D21BF"/>
    <w:rsid w:val="007D7F23"/>
    <w:rsid w:val="007E0D3C"/>
    <w:rsid w:val="007F3BE5"/>
    <w:rsid w:val="00810679"/>
    <w:rsid w:val="00810D61"/>
    <w:rsid w:val="008118DC"/>
    <w:rsid w:val="00811CCB"/>
    <w:rsid w:val="00812F4A"/>
    <w:rsid w:val="008151C8"/>
    <w:rsid w:val="008204AC"/>
    <w:rsid w:val="0082199F"/>
    <w:rsid w:val="00826AA0"/>
    <w:rsid w:val="00836AD4"/>
    <w:rsid w:val="00836EB4"/>
    <w:rsid w:val="00852FA7"/>
    <w:rsid w:val="00852FBE"/>
    <w:rsid w:val="00857C58"/>
    <w:rsid w:val="00867642"/>
    <w:rsid w:val="008718F2"/>
    <w:rsid w:val="008749C6"/>
    <w:rsid w:val="00882FF8"/>
    <w:rsid w:val="008A4762"/>
    <w:rsid w:val="008B1706"/>
    <w:rsid w:val="008B3DEA"/>
    <w:rsid w:val="008B59A2"/>
    <w:rsid w:val="008B69C0"/>
    <w:rsid w:val="008B6AE1"/>
    <w:rsid w:val="008F1B80"/>
    <w:rsid w:val="008F3E9E"/>
    <w:rsid w:val="008F517E"/>
    <w:rsid w:val="0090010B"/>
    <w:rsid w:val="009034AD"/>
    <w:rsid w:val="00906D26"/>
    <w:rsid w:val="009124A5"/>
    <w:rsid w:val="00914209"/>
    <w:rsid w:val="00916948"/>
    <w:rsid w:val="0092603F"/>
    <w:rsid w:val="00926AAF"/>
    <w:rsid w:val="00927038"/>
    <w:rsid w:val="0093349D"/>
    <w:rsid w:val="00935FAE"/>
    <w:rsid w:val="00942E50"/>
    <w:rsid w:val="00943E7C"/>
    <w:rsid w:val="009575B2"/>
    <w:rsid w:val="00957BDD"/>
    <w:rsid w:val="00957BE7"/>
    <w:rsid w:val="00960516"/>
    <w:rsid w:val="00961DF0"/>
    <w:rsid w:val="00961E50"/>
    <w:rsid w:val="00962267"/>
    <w:rsid w:val="00971775"/>
    <w:rsid w:val="00976E20"/>
    <w:rsid w:val="0097774E"/>
    <w:rsid w:val="0098158C"/>
    <w:rsid w:val="0098298B"/>
    <w:rsid w:val="00983A85"/>
    <w:rsid w:val="009871B7"/>
    <w:rsid w:val="00987516"/>
    <w:rsid w:val="009971D8"/>
    <w:rsid w:val="00997C49"/>
    <w:rsid w:val="009A1097"/>
    <w:rsid w:val="009A75E4"/>
    <w:rsid w:val="009B20C7"/>
    <w:rsid w:val="009B6200"/>
    <w:rsid w:val="009C2F02"/>
    <w:rsid w:val="009C3B29"/>
    <w:rsid w:val="009C4736"/>
    <w:rsid w:val="009D2C95"/>
    <w:rsid w:val="009D7809"/>
    <w:rsid w:val="009F7B40"/>
    <w:rsid w:val="009F7F01"/>
    <w:rsid w:val="00A04A47"/>
    <w:rsid w:val="00A123B9"/>
    <w:rsid w:val="00A14523"/>
    <w:rsid w:val="00A21100"/>
    <w:rsid w:val="00A31F4E"/>
    <w:rsid w:val="00A40219"/>
    <w:rsid w:val="00A40CE2"/>
    <w:rsid w:val="00A5638E"/>
    <w:rsid w:val="00A563A0"/>
    <w:rsid w:val="00A706C4"/>
    <w:rsid w:val="00A760D9"/>
    <w:rsid w:val="00A827AA"/>
    <w:rsid w:val="00A82B97"/>
    <w:rsid w:val="00A838F6"/>
    <w:rsid w:val="00A9103C"/>
    <w:rsid w:val="00A91AD8"/>
    <w:rsid w:val="00AA0D0C"/>
    <w:rsid w:val="00AA1B03"/>
    <w:rsid w:val="00AA38DA"/>
    <w:rsid w:val="00AB2E50"/>
    <w:rsid w:val="00AC220D"/>
    <w:rsid w:val="00AC7090"/>
    <w:rsid w:val="00AD4CC2"/>
    <w:rsid w:val="00AD50BF"/>
    <w:rsid w:val="00AE34F1"/>
    <w:rsid w:val="00AF33DE"/>
    <w:rsid w:val="00B068D7"/>
    <w:rsid w:val="00B137EF"/>
    <w:rsid w:val="00B14DF9"/>
    <w:rsid w:val="00B178FA"/>
    <w:rsid w:val="00B243D9"/>
    <w:rsid w:val="00B3260E"/>
    <w:rsid w:val="00B35A06"/>
    <w:rsid w:val="00B35AFC"/>
    <w:rsid w:val="00B4298D"/>
    <w:rsid w:val="00B557BC"/>
    <w:rsid w:val="00B66051"/>
    <w:rsid w:val="00B666FE"/>
    <w:rsid w:val="00B6681D"/>
    <w:rsid w:val="00B6742C"/>
    <w:rsid w:val="00B8029E"/>
    <w:rsid w:val="00B81A07"/>
    <w:rsid w:val="00B85355"/>
    <w:rsid w:val="00B86549"/>
    <w:rsid w:val="00B9416F"/>
    <w:rsid w:val="00BC053D"/>
    <w:rsid w:val="00BC68DD"/>
    <w:rsid w:val="00BC74CE"/>
    <w:rsid w:val="00BD4A71"/>
    <w:rsid w:val="00BE4141"/>
    <w:rsid w:val="00BE60D8"/>
    <w:rsid w:val="00BE656F"/>
    <w:rsid w:val="00BF2CE2"/>
    <w:rsid w:val="00C01480"/>
    <w:rsid w:val="00C0549F"/>
    <w:rsid w:val="00C05F25"/>
    <w:rsid w:val="00C11A5B"/>
    <w:rsid w:val="00C14DFE"/>
    <w:rsid w:val="00C20AFE"/>
    <w:rsid w:val="00C47DCA"/>
    <w:rsid w:val="00C52C9A"/>
    <w:rsid w:val="00C578D0"/>
    <w:rsid w:val="00C6376A"/>
    <w:rsid w:val="00C65612"/>
    <w:rsid w:val="00C70AD7"/>
    <w:rsid w:val="00C71299"/>
    <w:rsid w:val="00C7590C"/>
    <w:rsid w:val="00C8576E"/>
    <w:rsid w:val="00CA201A"/>
    <w:rsid w:val="00CA3D62"/>
    <w:rsid w:val="00CA6E2F"/>
    <w:rsid w:val="00CA7B28"/>
    <w:rsid w:val="00CB6A0A"/>
    <w:rsid w:val="00CB7A97"/>
    <w:rsid w:val="00CC0E46"/>
    <w:rsid w:val="00CC483A"/>
    <w:rsid w:val="00CC4870"/>
    <w:rsid w:val="00CC63A4"/>
    <w:rsid w:val="00CD6EB9"/>
    <w:rsid w:val="00CD7B4D"/>
    <w:rsid w:val="00CE3AA8"/>
    <w:rsid w:val="00CE42FE"/>
    <w:rsid w:val="00CE7125"/>
    <w:rsid w:val="00CF2016"/>
    <w:rsid w:val="00D06EA0"/>
    <w:rsid w:val="00D27646"/>
    <w:rsid w:val="00D277F1"/>
    <w:rsid w:val="00D279CF"/>
    <w:rsid w:val="00D32047"/>
    <w:rsid w:val="00D33083"/>
    <w:rsid w:val="00D33BF4"/>
    <w:rsid w:val="00D377B9"/>
    <w:rsid w:val="00D445B5"/>
    <w:rsid w:val="00D557DD"/>
    <w:rsid w:val="00D65CCE"/>
    <w:rsid w:val="00D715AB"/>
    <w:rsid w:val="00D80F7B"/>
    <w:rsid w:val="00D82B1F"/>
    <w:rsid w:val="00D85236"/>
    <w:rsid w:val="00D938BD"/>
    <w:rsid w:val="00D9544F"/>
    <w:rsid w:val="00DB123C"/>
    <w:rsid w:val="00DB3BD6"/>
    <w:rsid w:val="00DB4C95"/>
    <w:rsid w:val="00DB4DAF"/>
    <w:rsid w:val="00DC317B"/>
    <w:rsid w:val="00DC39E2"/>
    <w:rsid w:val="00DC44AD"/>
    <w:rsid w:val="00DD1473"/>
    <w:rsid w:val="00DD5A19"/>
    <w:rsid w:val="00DD77B1"/>
    <w:rsid w:val="00DE2041"/>
    <w:rsid w:val="00DE7D72"/>
    <w:rsid w:val="00DF7C45"/>
    <w:rsid w:val="00E027AF"/>
    <w:rsid w:val="00E06EAD"/>
    <w:rsid w:val="00E15988"/>
    <w:rsid w:val="00E172AA"/>
    <w:rsid w:val="00E226CB"/>
    <w:rsid w:val="00E24AB9"/>
    <w:rsid w:val="00E37D1F"/>
    <w:rsid w:val="00E37FFA"/>
    <w:rsid w:val="00E4433C"/>
    <w:rsid w:val="00E449A4"/>
    <w:rsid w:val="00E45034"/>
    <w:rsid w:val="00E4647A"/>
    <w:rsid w:val="00E54247"/>
    <w:rsid w:val="00E5590A"/>
    <w:rsid w:val="00E70763"/>
    <w:rsid w:val="00E761FC"/>
    <w:rsid w:val="00E86302"/>
    <w:rsid w:val="00E86D38"/>
    <w:rsid w:val="00E87255"/>
    <w:rsid w:val="00E87C66"/>
    <w:rsid w:val="00E924C3"/>
    <w:rsid w:val="00E92CAF"/>
    <w:rsid w:val="00EB476E"/>
    <w:rsid w:val="00EC0CD0"/>
    <w:rsid w:val="00EC10C1"/>
    <w:rsid w:val="00EC112F"/>
    <w:rsid w:val="00EC4360"/>
    <w:rsid w:val="00EC6291"/>
    <w:rsid w:val="00ED29C9"/>
    <w:rsid w:val="00EE3512"/>
    <w:rsid w:val="00EE70E8"/>
    <w:rsid w:val="00EF1DF2"/>
    <w:rsid w:val="00EF7525"/>
    <w:rsid w:val="00F0508F"/>
    <w:rsid w:val="00F058A7"/>
    <w:rsid w:val="00F127F0"/>
    <w:rsid w:val="00F14BA0"/>
    <w:rsid w:val="00F21278"/>
    <w:rsid w:val="00F22365"/>
    <w:rsid w:val="00F26D85"/>
    <w:rsid w:val="00F313BE"/>
    <w:rsid w:val="00F42FC5"/>
    <w:rsid w:val="00F434E4"/>
    <w:rsid w:val="00F453AB"/>
    <w:rsid w:val="00F46D12"/>
    <w:rsid w:val="00F57557"/>
    <w:rsid w:val="00F631B0"/>
    <w:rsid w:val="00F8185E"/>
    <w:rsid w:val="00F90440"/>
    <w:rsid w:val="00F9585E"/>
    <w:rsid w:val="00FA7D1D"/>
    <w:rsid w:val="00FB3D5A"/>
    <w:rsid w:val="00FC5090"/>
    <w:rsid w:val="00FD055A"/>
    <w:rsid w:val="00FE226D"/>
    <w:rsid w:val="00FF14D5"/>
    <w:rsid w:val="00FF1C31"/>
    <w:rsid w:val="00FF3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5247F47F"/>
  <w15:docId w15:val="{A8F23BC6-DA8D-4785-8FC7-811AF7615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3B3D6F"/>
    <w:rPr>
      <w:sz w:val="24"/>
      <w:szCs w:val="24"/>
      <w:lang w:val="en-GB" w:eastAsia="en-US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AA1B03"/>
    <w:pPr>
      <w:keepNext/>
      <w:outlineLvl w:val="0"/>
    </w:pPr>
    <w:rPr>
      <w:b/>
      <w:bCs/>
      <w:caps/>
      <w:sz w:val="40"/>
      <w:lang w:val="en-US"/>
    </w:rPr>
  </w:style>
  <w:style w:type="paragraph" w:styleId="Antrat2">
    <w:name w:val="heading 2"/>
    <w:basedOn w:val="prastasis"/>
    <w:next w:val="prastasis"/>
    <w:link w:val="Antrat2Diagrama"/>
    <w:uiPriority w:val="9"/>
    <w:qFormat/>
    <w:rsid w:val="00AA1B03"/>
    <w:pPr>
      <w:keepNext/>
      <w:outlineLvl w:val="1"/>
    </w:pPr>
    <w:rPr>
      <w:b/>
      <w:bCs/>
      <w:sz w:val="32"/>
      <w:u w:val="single"/>
      <w:lang w:val="lt-LT"/>
    </w:rPr>
  </w:style>
  <w:style w:type="paragraph" w:styleId="Antrat3">
    <w:name w:val="heading 3"/>
    <w:basedOn w:val="prastasis"/>
    <w:next w:val="prastasis"/>
    <w:link w:val="Antrat3Diagrama"/>
    <w:uiPriority w:val="9"/>
    <w:qFormat/>
    <w:rsid w:val="00056ED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Antrat4">
    <w:name w:val="heading 4"/>
    <w:basedOn w:val="prastasis"/>
    <w:next w:val="prastasis"/>
    <w:link w:val="Antrat4Diagrama"/>
    <w:uiPriority w:val="9"/>
    <w:qFormat/>
    <w:rsid w:val="00056ED0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Antrat6">
    <w:name w:val="heading 6"/>
    <w:basedOn w:val="prastasis"/>
    <w:next w:val="prastasis"/>
    <w:link w:val="Antrat6Diagrama"/>
    <w:uiPriority w:val="9"/>
    <w:qFormat/>
    <w:rsid w:val="00056ED0"/>
    <w:pPr>
      <w:spacing w:before="240" w:after="60"/>
      <w:outlineLvl w:val="5"/>
    </w:pPr>
    <w:rPr>
      <w:b/>
      <w:bCs/>
      <w:sz w:val="22"/>
      <w:szCs w:val="22"/>
    </w:rPr>
  </w:style>
  <w:style w:type="paragraph" w:styleId="Antrat9">
    <w:name w:val="heading 9"/>
    <w:basedOn w:val="prastasis"/>
    <w:next w:val="prastasis"/>
    <w:link w:val="Antrat9Diagrama"/>
    <w:uiPriority w:val="9"/>
    <w:qFormat/>
    <w:rsid w:val="00793E8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321755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321755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321755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321755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321755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321755"/>
    <w:rPr>
      <w:rFonts w:ascii="Cambria" w:eastAsia="Times New Roman" w:hAnsi="Cambria" w:cs="Times New Roman"/>
      <w:sz w:val="22"/>
      <w:szCs w:val="22"/>
      <w:lang w:val="en-GB"/>
    </w:rPr>
  </w:style>
  <w:style w:type="paragraph" w:styleId="Pagrindinistekstas">
    <w:name w:val="Body Text"/>
    <w:basedOn w:val="prastasis"/>
    <w:link w:val="PagrindinistekstasDiagrama"/>
    <w:uiPriority w:val="99"/>
    <w:rsid w:val="00AA1B03"/>
    <w:rPr>
      <w:sz w:val="32"/>
      <w:lang w:val="lt-LT"/>
    </w:rPr>
  </w:style>
  <w:style w:type="character" w:customStyle="1" w:styleId="PagrindinistekstasDiagrama">
    <w:name w:val="Pagrindinis tekstas Diagrama"/>
    <w:basedOn w:val="Numatytasispastraiposriftas"/>
    <w:link w:val="Pagrindinistekstas"/>
    <w:uiPriority w:val="99"/>
    <w:semiHidden/>
    <w:rsid w:val="00321755"/>
    <w:rPr>
      <w:sz w:val="24"/>
      <w:szCs w:val="24"/>
      <w:lang w:val="en-GB"/>
    </w:rPr>
  </w:style>
  <w:style w:type="paragraph" w:styleId="Pagrindinistekstas2">
    <w:name w:val="Body Text 2"/>
    <w:basedOn w:val="prastasis"/>
    <w:link w:val="Pagrindinistekstas2Diagrama"/>
    <w:uiPriority w:val="99"/>
    <w:rsid w:val="00AA1B03"/>
    <w:rPr>
      <w:sz w:val="28"/>
      <w:lang w:val="lt-LT"/>
    </w:rPr>
  </w:style>
  <w:style w:type="character" w:customStyle="1" w:styleId="Pagrindinistekstas2Diagrama">
    <w:name w:val="Pagrindinis tekstas 2 Diagrama"/>
    <w:basedOn w:val="Numatytasispastraiposriftas"/>
    <w:link w:val="Pagrindinistekstas2"/>
    <w:uiPriority w:val="99"/>
    <w:semiHidden/>
    <w:rsid w:val="00321755"/>
    <w:rPr>
      <w:sz w:val="24"/>
      <w:szCs w:val="24"/>
      <w:lang w:val="en-GB"/>
    </w:rPr>
  </w:style>
  <w:style w:type="paragraph" w:styleId="Pagrindiniotekstotrauka2">
    <w:name w:val="Body Text Indent 2"/>
    <w:basedOn w:val="prastasis"/>
    <w:link w:val="Pagrindiniotekstotrauka2Diagrama"/>
    <w:uiPriority w:val="99"/>
    <w:rsid w:val="00AA1B03"/>
    <w:pPr>
      <w:spacing w:before="40"/>
      <w:ind w:left="709" w:hanging="425"/>
      <w:jc w:val="both"/>
    </w:pPr>
    <w:rPr>
      <w:sz w:val="22"/>
      <w:szCs w:val="20"/>
      <w:lang w:val="lt-LT"/>
    </w:rPr>
  </w:style>
  <w:style w:type="character" w:customStyle="1" w:styleId="Pagrindiniotekstotrauka2Diagrama">
    <w:name w:val="Pagrindinio teksto įtrauka 2 Diagrama"/>
    <w:basedOn w:val="Numatytasispastraiposriftas"/>
    <w:link w:val="Pagrindiniotekstotrauka2"/>
    <w:uiPriority w:val="99"/>
    <w:semiHidden/>
    <w:rsid w:val="00321755"/>
    <w:rPr>
      <w:sz w:val="24"/>
      <w:szCs w:val="24"/>
      <w:lang w:val="en-GB"/>
    </w:rPr>
  </w:style>
  <w:style w:type="paragraph" w:styleId="Pagrindinistekstas3">
    <w:name w:val="Body Text 3"/>
    <w:basedOn w:val="prastasis"/>
    <w:link w:val="Pagrindinistekstas3Diagrama"/>
    <w:uiPriority w:val="99"/>
    <w:rsid w:val="00056ED0"/>
    <w:pPr>
      <w:spacing w:after="120"/>
    </w:pPr>
    <w:rPr>
      <w:sz w:val="16"/>
      <w:szCs w:val="16"/>
    </w:rPr>
  </w:style>
  <w:style w:type="character" w:customStyle="1" w:styleId="Pagrindinistekstas3Diagrama">
    <w:name w:val="Pagrindinis tekstas 3 Diagrama"/>
    <w:basedOn w:val="Numatytasispastraiposriftas"/>
    <w:link w:val="Pagrindinistekstas3"/>
    <w:uiPriority w:val="99"/>
    <w:semiHidden/>
    <w:rsid w:val="00321755"/>
    <w:rPr>
      <w:sz w:val="16"/>
      <w:szCs w:val="16"/>
      <w:lang w:val="en-GB"/>
    </w:rPr>
  </w:style>
  <w:style w:type="paragraph" w:styleId="Pavadinimas">
    <w:name w:val="Title"/>
    <w:basedOn w:val="prastasis"/>
    <w:link w:val="PavadinimasDiagrama"/>
    <w:qFormat/>
    <w:rsid w:val="00056ED0"/>
    <w:pPr>
      <w:jc w:val="center"/>
    </w:pPr>
    <w:rPr>
      <w:b/>
      <w:sz w:val="22"/>
      <w:szCs w:val="20"/>
      <w:lang w:val="en-US"/>
    </w:rPr>
  </w:style>
  <w:style w:type="character" w:customStyle="1" w:styleId="PavadinimasDiagrama">
    <w:name w:val="Pavadinimas Diagrama"/>
    <w:basedOn w:val="Numatytasispastraiposriftas"/>
    <w:link w:val="Pavadinimas"/>
    <w:uiPriority w:val="10"/>
    <w:locked/>
    <w:rsid w:val="002439F8"/>
    <w:rPr>
      <w:rFonts w:cs="Times New Roman"/>
      <w:b/>
      <w:sz w:val="22"/>
      <w:lang w:val="en-US" w:eastAsia="en-US" w:bidi="ar-SA"/>
    </w:rPr>
  </w:style>
  <w:style w:type="paragraph" w:customStyle="1" w:styleId="mazas">
    <w:name w:val="mazas"/>
    <w:basedOn w:val="prastasis"/>
    <w:rsid w:val="00056ED0"/>
    <w:pPr>
      <w:spacing w:before="100" w:beforeAutospacing="1" w:after="100" w:afterAutospacing="1"/>
    </w:pPr>
  </w:style>
  <w:style w:type="paragraph" w:styleId="Puslapioinaostekstas">
    <w:name w:val="footnote text"/>
    <w:basedOn w:val="prastasis"/>
    <w:link w:val="PuslapioinaostekstasDiagrama"/>
    <w:uiPriority w:val="99"/>
    <w:semiHidden/>
    <w:rsid w:val="00056ED0"/>
    <w:rPr>
      <w:sz w:val="20"/>
      <w:szCs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321755"/>
    <w:rPr>
      <w:lang w:val="en-GB"/>
    </w:rPr>
  </w:style>
  <w:style w:type="character" w:styleId="Puslapioinaosnuoroda">
    <w:name w:val="footnote reference"/>
    <w:basedOn w:val="Numatytasispastraiposriftas"/>
    <w:uiPriority w:val="99"/>
    <w:semiHidden/>
    <w:rsid w:val="00056ED0"/>
    <w:rPr>
      <w:rFonts w:cs="Times New Roman"/>
      <w:vertAlign w:val="superscript"/>
    </w:rPr>
  </w:style>
  <w:style w:type="character" w:styleId="Emfaz">
    <w:name w:val="Emphasis"/>
    <w:basedOn w:val="Numatytasispastraiposriftas"/>
    <w:uiPriority w:val="20"/>
    <w:qFormat/>
    <w:rsid w:val="00056ED0"/>
    <w:rPr>
      <w:rFonts w:cs="Times New Roman"/>
      <w:i/>
      <w:iCs/>
    </w:rPr>
  </w:style>
  <w:style w:type="paragraph" w:styleId="Debesliotekstas">
    <w:name w:val="Balloon Text"/>
    <w:basedOn w:val="prastasis"/>
    <w:link w:val="DebesliotekstasDiagrama"/>
    <w:uiPriority w:val="99"/>
    <w:semiHidden/>
    <w:rsid w:val="00811CCB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21755"/>
    <w:rPr>
      <w:sz w:val="0"/>
      <w:szCs w:val="0"/>
      <w:lang w:val="en-GB"/>
    </w:rPr>
  </w:style>
  <w:style w:type="paragraph" w:styleId="prastasiniatinklio">
    <w:name w:val="Normal (Web)"/>
    <w:basedOn w:val="prastasis"/>
    <w:uiPriority w:val="99"/>
    <w:rsid w:val="00793E8C"/>
    <w:pPr>
      <w:spacing w:before="100" w:beforeAutospacing="1" w:after="100" w:afterAutospacing="1"/>
    </w:pPr>
    <w:rPr>
      <w:lang w:val="lt-LT"/>
    </w:rPr>
  </w:style>
  <w:style w:type="paragraph" w:styleId="Pagrindiniotekstotrauka">
    <w:name w:val="Body Text Indent"/>
    <w:basedOn w:val="prastasis"/>
    <w:link w:val="PagrindiniotekstotraukaDiagrama"/>
    <w:uiPriority w:val="99"/>
    <w:rsid w:val="00793E8C"/>
    <w:pPr>
      <w:spacing w:after="120"/>
      <w:ind w:left="283"/>
    </w:pPr>
  </w:style>
  <w:style w:type="character" w:customStyle="1" w:styleId="PagrindiniotekstotraukaDiagrama">
    <w:name w:val="Pagrindinio teksto įtrauka Diagrama"/>
    <w:basedOn w:val="Numatytasispastraiposriftas"/>
    <w:link w:val="Pagrindiniotekstotrauka"/>
    <w:uiPriority w:val="99"/>
    <w:semiHidden/>
    <w:rsid w:val="00321755"/>
    <w:rPr>
      <w:sz w:val="24"/>
      <w:szCs w:val="24"/>
      <w:lang w:val="en-GB"/>
    </w:rPr>
  </w:style>
  <w:style w:type="character" w:styleId="Komentaronuoroda">
    <w:name w:val="annotation reference"/>
    <w:basedOn w:val="Numatytasispastraiposriftas"/>
    <w:uiPriority w:val="99"/>
    <w:semiHidden/>
    <w:rsid w:val="0023619A"/>
    <w:rPr>
      <w:rFonts w:cs="Times New Roman"/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rsid w:val="0023619A"/>
    <w:rPr>
      <w:sz w:val="20"/>
      <w:szCs w:val="20"/>
      <w:lang w:val="lt-LT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321755"/>
    <w:rPr>
      <w:lang w:val="en-GB"/>
    </w:rPr>
  </w:style>
  <w:style w:type="table" w:styleId="Lentelstinklelis">
    <w:name w:val="Table Grid"/>
    <w:basedOn w:val="prastojilentel"/>
    <w:uiPriority w:val="59"/>
    <w:rsid w:val="00726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rsid w:val="0082199F"/>
    <w:pPr>
      <w:tabs>
        <w:tab w:val="center" w:pos="4320"/>
        <w:tab w:val="right" w:pos="8640"/>
      </w:tabs>
    </w:pPr>
  </w:style>
  <w:style w:type="character" w:customStyle="1" w:styleId="AntratsDiagrama">
    <w:name w:val="Antraštės Diagrama"/>
    <w:basedOn w:val="Numatytasispastraiposriftas"/>
    <w:link w:val="Antrats"/>
    <w:uiPriority w:val="99"/>
    <w:semiHidden/>
    <w:rsid w:val="00321755"/>
    <w:rPr>
      <w:sz w:val="24"/>
      <w:szCs w:val="24"/>
      <w:lang w:val="en-GB"/>
    </w:rPr>
  </w:style>
  <w:style w:type="paragraph" w:styleId="Porat">
    <w:name w:val="footer"/>
    <w:basedOn w:val="prastasis"/>
    <w:link w:val="PoratDiagrama"/>
    <w:uiPriority w:val="99"/>
    <w:rsid w:val="0082199F"/>
    <w:pPr>
      <w:tabs>
        <w:tab w:val="center" w:pos="4320"/>
        <w:tab w:val="right" w:pos="8640"/>
      </w:tabs>
    </w:pPr>
  </w:style>
  <w:style w:type="character" w:customStyle="1" w:styleId="PoratDiagrama">
    <w:name w:val="Poraštė Diagrama"/>
    <w:basedOn w:val="Numatytasispastraiposriftas"/>
    <w:link w:val="Porat"/>
    <w:uiPriority w:val="99"/>
    <w:rsid w:val="00321755"/>
    <w:rPr>
      <w:sz w:val="24"/>
      <w:szCs w:val="24"/>
      <w:lang w:val="en-GB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rsid w:val="0082199F"/>
    <w:rPr>
      <w:b/>
      <w:bCs/>
      <w:lang w:val="en-GB"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321755"/>
    <w:rPr>
      <w:b/>
      <w:bCs/>
      <w:lang w:val="en-GB"/>
    </w:rPr>
  </w:style>
  <w:style w:type="character" w:styleId="Hipersaitas">
    <w:name w:val="Hyperlink"/>
    <w:basedOn w:val="Numatytasispastraiposriftas"/>
    <w:uiPriority w:val="99"/>
    <w:rsid w:val="00543D72"/>
    <w:rPr>
      <w:rFonts w:cs="Times New Roman"/>
      <w:color w:val="0000FF"/>
      <w:u w:val="single"/>
    </w:rPr>
  </w:style>
  <w:style w:type="paragraph" w:styleId="Sraopastraipa">
    <w:name w:val="List Paragraph"/>
    <w:basedOn w:val="prastasis"/>
    <w:uiPriority w:val="34"/>
    <w:qFormat/>
    <w:rsid w:val="003A423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322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60</Words>
  <Characters>548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dybos ir ekonomikos universitetas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iva</dc:creator>
  <cp:lastModifiedBy>Ieva Umbražūnė</cp:lastModifiedBy>
  <cp:revision>4</cp:revision>
  <cp:lastPrinted>2009-09-23T12:30:00Z</cp:lastPrinted>
  <dcterms:created xsi:type="dcterms:W3CDTF">2018-04-26T07:23:00Z</dcterms:created>
  <dcterms:modified xsi:type="dcterms:W3CDTF">2022-12-15T07:37:00Z</dcterms:modified>
</cp:coreProperties>
</file>